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EE858" w14:textId="77777777" w:rsidR="00EB3213" w:rsidRPr="00BF3207" w:rsidRDefault="00EB3213" w:rsidP="00EB3213">
      <w:pPr>
        <w:jc w:val="left"/>
        <w:rPr>
          <w:rFonts w:ascii="微软雅黑" w:eastAsia="微软雅黑" w:hAnsi="微软雅黑" w:cstheme="majorEastAsia"/>
          <w:sz w:val="28"/>
          <w:szCs w:val="28"/>
        </w:rPr>
      </w:pPr>
      <w:r w:rsidRPr="00BF3207">
        <w:rPr>
          <w:rFonts w:ascii="微软雅黑" w:eastAsia="微软雅黑" w:hAnsi="微软雅黑" w:cstheme="majorEastAsia" w:hint="eastAsia"/>
          <w:noProof/>
          <w:sz w:val="28"/>
          <w:szCs w:val="28"/>
        </w:rPr>
        <w:drawing>
          <wp:anchor distT="0" distB="0" distL="114300" distR="114300" simplePos="0" relativeHeight="251641344" behindDoc="0" locked="0" layoutInCell="1" allowOverlap="1" wp14:anchorId="558C5AF6" wp14:editId="048A71AD">
            <wp:simplePos x="0" y="0"/>
            <wp:positionH relativeFrom="column">
              <wp:posOffset>2024743</wp:posOffset>
            </wp:positionH>
            <wp:positionV relativeFrom="paragraph">
              <wp:align>top</wp:align>
            </wp:positionV>
            <wp:extent cx="1514475" cy="1514475"/>
            <wp:effectExtent l="0" t="0" r="9525" b="9525"/>
            <wp:wrapSquare wrapText="bothSides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BF3207">
        <w:rPr>
          <w:rFonts w:ascii="微软雅黑" w:eastAsia="微软雅黑" w:hAnsi="微软雅黑" w:cstheme="majorEastAsia"/>
          <w:sz w:val="28"/>
          <w:szCs w:val="28"/>
        </w:rPr>
        <w:br w:type="textWrapping" w:clear="all"/>
      </w:r>
    </w:p>
    <w:p w14:paraId="1E347D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28"/>
          <w:szCs w:val="28"/>
        </w:rPr>
      </w:pPr>
    </w:p>
    <w:p w14:paraId="5ECD77E7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0B7DB2FC" w14:textId="64FDFB0B" w:rsidR="00EB3213" w:rsidRPr="00BF3207" w:rsidRDefault="00C0026F" w:rsidP="00EB3213">
      <w:pPr>
        <w:jc w:val="center"/>
        <w:rPr>
          <w:rFonts w:ascii="微软雅黑" w:eastAsia="微软雅黑" w:hAnsi="微软雅黑" w:cstheme="majorEastAsia"/>
          <w:b/>
          <w:sz w:val="44"/>
          <w:szCs w:val="32"/>
          <w:lang w:val="zh-TW" w:eastAsia="zh-TW"/>
        </w:rPr>
      </w:pPr>
      <w:r w:rsidRPr="00BF3207">
        <w:rPr>
          <w:rFonts w:ascii="微软雅黑" w:eastAsia="微软雅黑" w:hAnsi="微软雅黑" w:cstheme="majorEastAsia" w:hint="eastAsia"/>
          <w:b/>
          <w:sz w:val="44"/>
          <w:szCs w:val="32"/>
          <w:lang w:val="zh-TW"/>
        </w:rPr>
        <w:t>实验报告</w:t>
      </w:r>
    </w:p>
    <w:p w14:paraId="70482DC2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C105E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5714"/>
      </w:tblGrid>
      <w:tr w:rsidR="00EB3213" w:rsidRPr="00BF3207" w14:paraId="6B0FB353" w14:textId="77777777" w:rsidTr="0023661C">
        <w:tc>
          <w:tcPr>
            <w:tcW w:w="2802" w:type="dxa"/>
            <w:vAlign w:val="center"/>
          </w:tcPr>
          <w:p w14:paraId="3B143A00" w14:textId="2C75DE4B" w:rsidR="00EB3213" w:rsidRPr="00482EFB" w:rsidRDefault="00A43DAB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课程名称</w:t>
            </w:r>
            <w:r w:rsidR="00EB321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:</w:t>
            </w:r>
          </w:p>
        </w:tc>
        <w:tc>
          <w:tcPr>
            <w:tcW w:w="5714" w:type="dxa"/>
            <w:vAlign w:val="center"/>
          </w:tcPr>
          <w:p w14:paraId="1201D331" w14:textId="1BE076E4" w:rsidR="00EB3213" w:rsidRPr="00482EFB" w:rsidRDefault="00ED24D4" w:rsidP="003B3A19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设计模式</w:t>
            </w:r>
          </w:p>
        </w:tc>
      </w:tr>
      <w:tr w:rsidR="00EB3213" w:rsidRPr="00BF3207" w14:paraId="237491D4" w14:textId="77777777" w:rsidTr="0023661C">
        <w:tc>
          <w:tcPr>
            <w:tcW w:w="2802" w:type="dxa"/>
            <w:vAlign w:val="center"/>
          </w:tcPr>
          <w:p w14:paraId="545F5DA7" w14:textId="65E2EB5C" w:rsidR="00EB3213" w:rsidRPr="00482EFB" w:rsidRDefault="00383AC6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开课学期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: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14" w:type="dxa"/>
            <w:vAlign w:val="center"/>
          </w:tcPr>
          <w:p w14:paraId="6998BC16" w14:textId="191BB9CE" w:rsidR="00EB3213" w:rsidRPr="00482EFB" w:rsidRDefault="0077734E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421DB8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-20</w:t>
            </w:r>
            <w:r w:rsidR="00421DB8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1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年 第</w:t>
            </w:r>
            <w:r w:rsidR="00825AD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期</w:t>
            </w:r>
          </w:p>
        </w:tc>
      </w:tr>
      <w:tr w:rsidR="00EB3213" w:rsidRPr="00BF3207" w14:paraId="4F3AA357" w14:textId="77777777" w:rsidTr="0023661C">
        <w:tc>
          <w:tcPr>
            <w:tcW w:w="2802" w:type="dxa"/>
            <w:vAlign w:val="center"/>
          </w:tcPr>
          <w:p w14:paraId="4A0B32D4" w14:textId="245F9921" w:rsidR="00EB3213" w:rsidRPr="00482EFB" w:rsidRDefault="00EB3213" w:rsidP="0023661C">
            <w:pPr>
              <w:tabs>
                <w:tab w:val="left" w:pos="993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81612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专业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2AA9CD6D" w14:textId="4AB6437B" w:rsidR="00EB3213" w:rsidRPr="00482EFB" w:rsidRDefault="00ED24D4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软件工程</w:t>
            </w:r>
          </w:p>
        </w:tc>
      </w:tr>
      <w:tr w:rsidR="00EB3213" w:rsidRPr="00BF3207" w14:paraId="69F4B7FF" w14:textId="77777777" w:rsidTr="0023661C">
        <w:tc>
          <w:tcPr>
            <w:tcW w:w="2802" w:type="dxa"/>
            <w:vAlign w:val="center"/>
          </w:tcPr>
          <w:p w14:paraId="17992B28" w14:textId="70D3B695" w:rsidR="00EB3213" w:rsidRPr="00482EFB" w:rsidRDefault="00EB3213" w:rsidP="0023661C">
            <w:pPr>
              <w:tabs>
                <w:tab w:val="left" w:pos="1134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FA4F03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班级年级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6A195C3E" w14:textId="23FC2F51" w:rsidR="00EB3213" w:rsidRPr="00482EFB" w:rsidRDefault="0024686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1</w:t>
            </w:r>
            <w:r w:rsidR="00691F8B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8</w:t>
            </w:r>
            <w:r w:rsidR="002F674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级</w:t>
            </w:r>
          </w:p>
        </w:tc>
      </w:tr>
      <w:tr w:rsidR="00EB3213" w:rsidRPr="00BF3207" w14:paraId="221570D5" w14:textId="77777777" w:rsidTr="0023661C">
        <w:tc>
          <w:tcPr>
            <w:tcW w:w="2802" w:type="dxa"/>
            <w:vAlign w:val="center"/>
          </w:tcPr>
          <w:p w14:paraId="6C43AD0B" w14:textId="48C3C284" w:rsidR="00EB3213" w:rsidRPr="00482EFB" w:rsidRDefault="00C16604" w:rsidP="00C16604">
            <w:pPr>
              <w:tabs>
                <w:tab w:val="left" w:pos="0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D30380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生姓名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7B525F0D" w14:textId="71C07FA1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宋行健</w:t>
            </w:r>
          </w:p>
        </w:tc>
      </w:tr>
      <w:tr w:rsidR="00EB3213" w:rsidRPr="00BF3207" w14:paraId="2111CD55" w14:textId="77777777" w:rsidTr="0023661C">
        <w:tc>
          <w:tcPr>
            <w:tcW w:w="2802" w:type="dxa"/>
            <w:vAlign w:val="center"/>
          </w:tcPr>
          <w:p w14:paraId="2B965FA4" w14:textId="117B9AFE" w:rsidR="00EB3213" w:rsidRPr="00482EFB" w:rsidRDefault="0075099E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号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2DFDC43" w14:textId="4E71BF85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2018321062006</w:t>
            </w:r>
          </w:p>
        </w:tc>
      </w:tr>
      <w:tr w:rsidR="00EB3213" w:rsidRPr="00BF3207" w14:paraId="26C054CC" w14:textId="77777777" w:rsidTr="0023661C">
        <w:tc>
          <w:tcPr>
            <w:tcW w:w="2802" w:type="dxa"/>
            <w:vAlign w:val="center"/>
          </w:tcPr>
          <w:p w14:paraId="42FF0B4C" w14:textId="29F852B9" w:rsidR="00EB3213" w:rsidRPr="00482EFB" w:rsidRDefault="00EB3213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9D0D4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实验教师</w:t>
            </w: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D613F25" w14:textId="77777777" w:rsidR="00EB3213" w:rsidRPr="00482EFB" w:rsidRDefault="00EB321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王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晓蒙</w:t>
            </w:r>
          </w:p>
        </w:tc>
      </w:tr>
    </w:tbl>
    <w:p w14:paraId="3B81CE3B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7DD18924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6050C82D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61C44E9" w14:textId="21F1CA0A" w:rsidR="00EB3213" w:rsidRPr="00BF3207" w:rsidRDefault="003B6960" w:rsidP="00EB3213">
      <w:pPr>
        <w:jc w:val="center"/>
        <w:rPr>
          <w:rFonts w:ascii="微软雅黑" w:eastAsia="微软雅黑" w:hAnsi="微软雅黑" w:cstheme="majorEastAsia"/>
          <w:b/>
          <w:sz w:val="32"/>
          <w:szCs w:val="32"/>
          <w:lang w:val="zh-TW"/>
        </w:rPr>
      </w:pP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计算机与信息科学学院</w:t>
      </w:r>
      <w:r w:rsidRPr="00BF3207">
        <w:rPr>
          <w:rFonts w:ascii="微软雅黑" w:eastAsia="微软雅黑" w:hAnsi="微软雅黑" w:cstheme="majorEastAsia"/>
          <w:b/>
          <w:sz w:val="32"/>
          <w:szCs w:val="32"/>
          <w:lang w:val="zh-TW"/>
        </w:rPr>
        <w:t xml:space="preserve"> </w:t>
      </w: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软件学院</w:t>
      </w:r>
    </w:p>
    <w:p w14:paraId="6A461C60" w14:textId="77777777" w:rsidR="00EB3213" w:rsidRPr="00BF3207" w:rsidRDefault="00EB3213">
      <w:pPr>
        <w:jc w:val="center"/>
        <w:rPr>
          <w:rFonts w:ascii="微软雅黑" w:eastAsia="微软雅黑" w:hAnsi="微软雅黑" w:cstheme="majorEastAsia"/>
          <w:b/>
          <w:sz w:val="28"/>
          <w:szCs w:val="28"/>
          <w:lang w:val="zh-TW" w:eastAsia="zh-TW"/>
        </w:rPr>
        <w:sectPr w:rsidR="00EB3213" w:rsidRPr="00BF3207">
          <w:pgSz w:w="11900" w:h="16840"/>
          <w:pgMar w:top="1440" w:right="1800" w:bottom="1440" w:left="1800" w:header="851" w:footer="992" w:gutter="0"/>
          <w:cols w:space="720"/>
        </w:sectPr>
      </w:pPr>
    </w:p>
    <w:tbl>
      <w:tblPr>
        <w:tblStyle w:val="TableNormal"/>
        <w:tblW w:w="5000" w:type="pct"/>
        <w:jc w:val="center"/>
        <w:tblInd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56"/>
        <w:gridCol w:w="286"/>
        <w:gridCol w:w="2249"/>
        <w:gridCol w:w="992"/>
        <w:gridCol w:w="274"/>
        <w:gridCol w:w="3003"/>
      </w:tblGrid>
      <w:tr w:rsidR="00614C3C" w:rsidRPr="00BF3207" w14:paraId="62AE068B" w14:textId="77777777" w:rsidTr="00423176">
        <w:trPr>
          <w:trHeight w:val="464"/>
          <w:jc w:val="center"/>
        </w:trPr>
        <w:tc>
          <w:tcPr>
            <w:tcW w:w="1148" w:type="pct"/>
            <w:gridSpan w:val="2"/>
            <w:tcBorders>
              <w:top w:val="single" w:sz="2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6D25A" w14:textId="5CBDD4BF" w:rsidR="00614C3C" w:rsidRPr="00BF3207" w:rsidRDefault="00614C3C" w:rsidP="00614C3C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lastRenderedPageBreak/>
              <w:t>实验项目名称</w:t>
            </w:r>
          </w:p>
        </w:tc>
        <w:tc>
          <w:tcPr>
            <w:tcW w:w="3852" w:type="pct"/>
            <w:gridSpan w:val="4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0D091" w14:textId="733E8FDE" w:rsidR="00614C3C" w:rsidRPr="00B22FBB" w:rsidRDefault="00B50BA7" w:rsidP="00614C3C">
            <w:pPr>
              <w:pStyle w:val="ad"/>
              <w:jc w:val="center"/>
              <w:rPr>
                <w:rFonts w:ascii="微软雅黑" w:eastAsia="PMingLiU" w:hAnsi="微软雅黑" w:cs="Adobe 黑体 Std R" w:hint="default"/>
                <w:sz w:val="24"/>
                <w:szCs w:val="24"/>
                <w:lang w:val="en-US"/>
              </w:rPr>
            </w:pPr>
            <w:r w:rsidRPr="00B50BA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实验</w:t>
            </w:r>
            <w:r w:rsidR="002A3714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6</w:t>
            </w:r>
            <w:r w:rsidRPr="00B50BA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微软雅黑" w:eastAsia="PMingLiU" w:hAnsi="微软雅黑" w:cs="Adobe 黑体 Std R" w:hint="default"/>
                <w:sz w:val="24"/>
                <w:szCs w:val="24"/>
              </w:rPr>
              <w:t xml:space="preserve"> </w:t>
            </w:r>
            <w:r w:rsidRPr="00B50BA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结构型模式</w:t>
            </w:r>
            <w:r w:rsidR="00B22FBB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3</w:t>
            </w:r>
          </w:p>
        </w:tc>
      </w:tr>
      <w:tr w:rsidR="00644FBF" w:rsidRPr="00BF3207" w14:paraId="515428B5" w14:textId="77777777" w:rsidTr="00423176">
        <w:trPr>
          <w:trHeight w:val="254"/>
          <w:jc w:val="center"/>
        </w:trPr>
        <w:tc>
          <w:tcPr>
            <w:tcW w:w="1148" w:type="pct"/>
            <w:gridSpan w:val="2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3DE15B" w14:textId="355693EA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时间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B383F" w14:textId="26A0CC4D" w:rsidR="00644FBF" w:rsidRPr="00BF3207" w:rsidRDefault="00806D4A" w:rsidP="00644FBF">
            <w:pPr>
              <w:ind w:firstLine="21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2021/</w:t>
            </w:r>
            <w:r w:rsidR="00632743">
              <w:rPr>
                <w:rFonts w:ascii="微软雅黑" w:eastAsia="微软雅黑" w:hAnsi="微软雅黑" w:cs="Adobe 黑体 Std R"/>
                <w:sz w:val="24"/>
                <w:szCs w:val="24"/>
              </w:rPr>
              <w:t>4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/</w:t>
            </w:r>
            <w:r w:rsidR="0085259E">
              <w:rPr>
                <w:rFonts w:ascii="微软雅黑" w:eastAsia="微软雅黑" w:hAnsi="微软雅黑" w:cs="Adobe 黑体 Std R"/>
                <w:sz w:val="24"/>
                <w:szCs w:val="24"/>
              </w:rPr>
              <w:t>2</w:t>
            </w:r>
            <w:r w:rsidR="002A3714">
              <w:rPr>
                <w:rFonts w:ascii="微软雅黑" w:eastAsia="微软雅黑" w:hAnsi="微软雅黑" w:cs="Adobe 黑体 Std R"/>
                <w:sz w:val="24"/>
                <w:szCs w:val="24"/>
              </w:rPr>
              <w:t>5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9C112" w14:textId="117A2628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Type</w:t>
            </w:r>
          </w:p>
        </w:tc>
        <w:tc>
          <w:tcPr>
            <w:tcW w:w="19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0B6DE" w14:textId="0412A5B1" w:rsidR="00644FBF" w:rsidRPr="00BF3207" w:rsidRDefault="00817585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*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验证性</w:t>
            </w: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设计性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 xml:space="preserve"> 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综合性</w:t>
            </w:r>
          </w:p>
        </w:tc>
      </w:tr>
      <w:tr w:rsidR="00614C3C" w:rsidRPr="008F328C" w14:paraId="2F3DDAC8" w14:textId="77777777" w:rsidTr="00423176">
        <w:trPr>
          <w:trHeight w:val="7060"/>
          <w:jc w:val="center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CED70" w14:textId="77777777" w:rsidR="0062305C" w:rsidRDefault="0062305C" w:rsidP="00817585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181144D9" w14:textId="76045B4D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思路</w:t>
            </w:r>
          </w:p>
          <w:p w14:paraId="698B0661" w14:textId="36711EB5" w:rsidR="00817585" w:rsidRDefault="00512CFB" w:rsidP="00B1116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首先对老师发的代码进行逐句研读，了解代码架构，并绘制类图。通过类图的展示，程序的逻辑逐渐明显。程序主要被封装</w:t>
            </w:r>
            <w:r w:rsidR="00BE7C31">
              <w:rPr>
                <w:rFonts w:hint="eastAsia"/>
              </w:rPr>
              <w:t>在</w:t>
            </w:r>
            <w:proofErr w:type="spellStart"/>
            <w:r w:rsidR="00A70584">
              <w:rPr>
                <w:rFonts w:hint="eastAsia"/>
              </w:rPr>
              <w:t>ProxyApp</w:t>
            </w:r>
            <w:proofErr w:type="spellEnd"/>
            <w:r w:rsidR="00B11166">
              <w:rPr>
                <w:rFonts w:hint="eastAsia"/>
              </w:rPr>
              <w:t>进行主流程</w:t>
            </w:r>
            <w:r w:rsidR="00D17050">
              <w:rPr>
                <w:rFonts w:hint="eastAsia"/>
              </w:rPr>
              <w:t>，在这个类中进行了页面的布局和各种控件响应函数的创建</w:t>
            </w:r>
            <w:r w:rsidR="00B11166">
              <w:rPr>
                <w:rFonts w:hint="eastAsia"/>
              </w:rPr>
              <w:t>，通过调试运行，这个程序可以通过</w:t>
            </w:r>
            <w:r w:rsidR="00A70584">
              <w:rPr>
                <w:rFonts w:hint="eastAsia"/>
              </w:rPr>
              <w:t>输入账号密码进行验证登录，在未登录状态不能进行计算</w:t>
            </w:r>
            <w:r w:rsidR="005729C6">
              <w:rPr>
                <w:rFonts w:hint="eastAsia"/>
              </w:rPr>
              <w:t>。</w:t>
            </w:r>
          </w:p>
          <w:p w14:paraId="69A9B214" w14:textId="3AE2A4C6" w:rsidR="004A44AD" w:rsidRDefault="00A70584" w:rsidP="00A70584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本程序采用代理方式实现，代理的接口是</w:t>
            </w:r>
            <w:proofErr w:type="spellStart"/>
            <w:r>
              <w:rPr>
                <w:rFonts w:hint="eastAsia"/>
              </w:rPr>
              <w:t>ICalculator</w:t>
            </w:r>
            <w:proofErr w:type="spellEnd"/>
            <w:r>
              <w:rPr>
                <w:rFonts w:hint="eastAsia"/>
              </w:rPr>
              <w:t>（原</w:t>
            </w:r>
            <w:proofErr w:type="spellStart"/>
            <w:r>
              <w:rPr>
                <w:rFonts w:hint="eastAsia"/>
              </w:rPr>
              <w:t>IAdd</w:t>
            </w:r>
            <w:proofErr w:type="spellEnd"/>
            <w:r>
              <w:rPr>
                <w:rFonts w:hint="eastAsia"/>
              </w:rPr>
              <w:t>）其对应的被代理对象为</w:t>
            </w:r>
            <w:r>
              <w:rPr>
                <w:rFonts w:hint="eastAsia"/>
              </w:rPr>
              <w:t>Calculator</w:t>
            </w:r>
            <w:r w:rsidR="004A44AD">
              <w:rPr>
                <w:rFonts w:hint="eastAsia"/>
              </w:rPr>
              <w:t>。</w:t>
            </w:r>
            <w:r w:rsidR="00FD5F57">
              <w:rPr>
                <w:rFonts w:hint="eastAsia"/>
              </w:rPr>
              <w:t>被代理</w:t>
            </w:r>
            <w:proofErr w:type="gramStart"/>
            <w:r w:rsidR="00FD5F57">
              <w:rPr>
                <w:rFonts w:hint="eastAsia"/>
              </w:rPr>
              <w:t>类通过</w:t>
            </w:r>
            <w:proofErr w:type="spellStart"/>
            <w:proofErr w:type="gramEnd"/>
            <w:r w:rsidR="00FD5F57" w:rsidRPr="00FD5F57">
              <w:t>MyInvocationHandler</w:t>
            </w:r>
            <w:proofErr w:type="spellEnd"/>
            <w:r w:rsidR="00FD5F57">
              <w:rPr>
                <w:rFonts w:hint="eastAsia"/>
              </w:rPr>
              <w:t>进行调用</w:t>
            </w:r>
            <w:r w:rsidR="00F33EC7">
              <w:rPr>
                <w:rFonts w:hint="eastAsia"/>
              </w:rPr>
              <w:t>，</w:t>
            </w:r>
            <w:r w:rsidR="00FD5F57">
              <w:rPr>
                <w:rFonts w:hint="eastAsia"/>
              </w:rPr>
              <w:t>动态代理对象为</w:t>
            </w:r>
            <w:proofErr w:type="spellStart"/>
            <w:r w:rsidR="00FD5F57">
              <w:rPr>
                <w:rFonts w:hint="eastAsia"/>
              </w:rPr>
              <w:t>proxyCalculator</w:t>
            </w:r>
            <w:proofErr w:type="spellEnd"/>
            <w:r w:rsidR="00FD5F57">
              <w:rPr>
                <w:rFonts w:hint="eastAsia"/>
              </w:rPr>
              <w:t>，是</w:t>
            </w:r>
            <w:r w:rsidR="00FD5F57" w:rsidRPr="00FD5F57">
              <w:rPr>
                <w:rFonts w:hint="eastAsia"/>
              </w:rPr>
              <w:t>利用</w:t>
            </w:r>
            <w:r w:rsidR="00FD5F57" w:rsidRPr="00FD5F57">
              <w:t>Java</w:t>
            </w:r>
            <w:r w:rsidR="00FD5F57" w:rsidRPr="00FD5F57">
              <w:rPr>
                <w:rFonts w:hint="eastAsia"/>
              </w:rPr>
              <w:t>的反射技术，在运行时创建一个实现</w:t>
            </w:r>
            <w:proofErr w:type="spellStart"/>
            <w:r w:rsidR="00FD5F57">
              <w:rPr>
                <w:rFonts w:hint="eastAsia"/>
              </w:rPr>
              <w:t>ICalculator</w:t>
            </w:r>
            <w:proofErr w:type="spellEnd"/>
            <w:r w:rsidR="00FD5F57" w:rsidRPr="00FD5F57">
              <w:rPr>
                <w:rFonts w:hint="eastAsia"/>
              </w:rPr>
              <w:t>接口的新类及其实例</w:t>
            </w:r>
            <w:r w:rsidR="00FD5F57">
              <w:rPr>
                <w:rFonts w:hint="eastAsia"/>
              </w:rPr>
              <w:t>。</w:t>
            </w:r>
          </w:p>
          <w:p w14:paraId="1580B75E" w14:textId="3B9248EC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2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类图</w:t>
            </w:r>
          </w:p>
          <w:p w14:paraId="06075BDB" w14:textId="676D1F42" w:rsidR="00817585" w:rsidRPr="00E83097" w:rsidRDefault="008665F2" w:rsidP="005729C6">
            <w:pPr>
              <w:pStyle w:val="aa0"/>
              <w:spacing w:before="120" w:after="120"/>
            </w:pPr>
            <w:r>
              <w:drawing>
                <wp:inline distT="0" distB="0" distL="0" distR="0" wp14:anchorId="72C03898" wp14:editId="0819F8DE">
                  <wp:extent cx="5270500" cy="2513965"/>
                  <wp:effectExtent l="0" t="0" r="6350" b="63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2513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81D901" w14:textId="77777777" w:rsidR="00F33EC7" w:rsidRDefault="00F33EC7" w:rsidP="00107BA1">
            <w:pPr>
              <w:pStyle w:val="aa6"/>
              <w:spacing w:before="240"/>
              <w:ind w:left="105"/>
            </w:pPr>
          </w:p>
          <w:p w14:paraId="25AE9C32" w14:textId="2A692A20" w:rsidR="00107BA1" w:rsidRDefault="00107BA1" w:rsidP="00107BA1">
            <w:pPr>
              <w:pStyle w:val="aa6"/>
              <w:spacing w:before="240"/>
              <w:ind w:left="105"/>
            </w:pPr>
            <w:r>
              <w:t xml:space="preserve">3. </w:t>
            </w:r>
            <w:r>
              <w:rPr>
                <w:rFonts w:hint="eastAsia"/>
              </w:rPr>
              <w:t>代码分析</w:t>
            </w:r>
            <w:r w:rsidR="00126798">
              <w:rPr>
                <w:rFonts w:hint="eastAsia"/>
              </w:rPr>
              <w:t>——</w:t>
            </w:r>
            <w:r w:rsidR="00B22FBB">
              <w:rPr>
                <w:rFonts w:hint="eastAsia"/>
              </w:rPr>
              <w:t>代理</w:t>
            </w:r>
            <w:r w:rsidR="00126798">
              <w:rPr>
                <w:rFonts w:hint="eastAsia"/>
              </w:rPr>
              <w:t>模式</w:t>
            </w:r>
          </w:p>
          <w:p w14:paraId="3A9F0932" w14:textId="1ADE6158" w:rsidR="00F33EC7" w:rsidRDefault="00F33EC7" w:rsidP="00F33EC7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本程序采用动态代理的方式实现。</w:t>
            </w:r>
            <w:r w:rsidR="001F3AC6">
              <w:rPr>
                <w:rFonts w:hint="eastAsia"/>
              </w:rPr>
              <w:t>代理的接口是</w:t>
            </w:r>
            <w:proofErr w:type="spellStart"/>
            <w:r w:rsidR="001F3AC6">
              <w:rPr>
                <w:rFonts w:hint="eastAsia"/>
              </w:rPr>
              <w:t>ICalculator</w:t>
            </w:r>
            <w:proofErr w:type="spellEnd"/>
            <w:r w:rsidR="001F3AC6">
              <w:rPr>
                <w:rFonts w:hint="eastAsia"/>
              </w:rPr>
              <w:t>（原</w:t>
            </w:r>
            <w:proofErr w:type="spellStart"/>
            <w:r w:rsidR="001F3AC6">
              <w:rPr>
                <w:rFonts w:hint="eastAsia"/>
              </w:rPr>
              <w:t>IAdd</w:t>
            </w:r>
            <w:proofErr w:type="spellEnd"/>
            <w:r w:rsidR="001F3AC6">
              <w:rPr>
                <w:rFonts w:hint="eastAsia"/>
              </w:rPr>
              <w:t>）其对应的被代理对象为</w:t>
            </w:r>
            <w:r w:rsidR="001F3AC6">
              <w:rPr>
                <w:rFonts w:hint="eastAsia"/>
              </w:rPr>
              <w:t>Calculator</w:t>
            </w:r>
            <w:r w:rsidR="001F3AC6">
              <w:rPr>
                <w:rFonts w:hint="eastAsia"/>
              </w:rPr>
              <w:t>。</w:t>
            </w:r>
          </w:p>
          <w:p w14:paraId="17565CB0" w14:textId="3E207E84" w:rsidR="00F33EC7" w:rsidRDefault="00F33EC7" w:rsidP="00F33EC7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动态代理对象为</w:t>
            </w:r>
            <w:proofErr w:type="spellStart"/>
            <w:r>
              <w:rPr>
                <w:rFonts w:hint="eastAsia"/>
              </w:rPr>
              <w:t>proxyCalculator</w:t>
            </w:r>
            <w:proofErr w:type="spellEnd"/>
            <w:r>
              <w:rPr>
                <w:rFonts w:hint="eastAsia"/>
              </w:rPr>
              <w:t>。它</w:t>
            </w:r>
            <w:r w:rsidRPr="00FD5F57">
              <w:rPr>
                <w:rFonts w:hint="eastAsia"/>
              </w:rPr>
              <w:t>利用</w:t>
            </w:r>
            <w:r>
              <w:rPr>
                <w:rFonts w:hint="eastAsia"/>
              </w:rPr>
              <w:t>了</w:t>
            </w:r>
            <w:r w:rsidRPr="00FD5F57">
              <w:t>Java</w:t>
            </w:r>
            <w:r w:rsidRPr="00FD5F57">
              <w:rPr>
                <w:rFonts w:hint="eastAsia"/>
              </w:rPr>
              <w:t>的反射技术，在运行时创建一个实现</w:t>
            </w:r>
            <w:proofErr w:type="spellStart"/>
            <w:r>
              <w:rPr>
                <w:rFonts w:hint="eastAsia"/>
              </w:rPr>
              <w:t>ICalculator</w:t>
            </w:r>
            <w:proofErr w:type="spellEnd"/>
            <w:r>
              <w:rPr>
                <w:rFonts w:hint="eastAsia"/>
              </w:rPr>
              <w:t>（原</w:t>
            </w:r>
            <w:proofErr w:type="spellStart"/>
            <w:r>
              <w:rPr>
                <w:rFonts w:hint="eastAsia"/>
              </w:rPr>
              <w:t>IAdd</w:t>
            </w:r>
            <w:proofErr w:type="spellEnd"/>
            <w:r>
              <w:rPr>
                <w:rFonts w:hint="eastAsia"/>
              </w:rPr>
              <w:t>）</w:t>
            </w:r>
            <w:r w:rsidRPr="00FD5F57">
              <w:rPr>
                <w:rFonts w:hint="eastAsia"/>
              </w:rPr>
              <w:t>接口的实例</w:t>
            </w:r>
            <w:r>
              <w:rPr>
                <w:rFonts w:hint="eastAsia"/>
              </w:rPr>
              <w:t>。</w:t>
            </w:r>
          </w:p>
          <w:p w14:paraId="2D0B6B0B" w14:textId="77777777" w:rsidR="004C66E7" w:rsidRDefault="001F3AC6" w:rsidP="004C66E7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4E80D24B" wp14:editId="2A3D0595">
                  <wp:extent cx="5426314" cy="451757"/>
                  <wp:effectExtent l="0" t="0" r="3175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9583" cy="452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A26790" w14:textId="69AC0E18" w:rsidR="001F3AC6" w:rsidRDefault="004C66E7" w:rsidP="004C66E7">
            <w:pPr>
              <w:pStyle w:val="aa0"/>
              <w:spacing w:before="120" w:after="120"/>
            </w:pPr>
            <w:r>
              <w:rPr>
                <w:rFonts w:hint="eastAsia"/>
              </w:rPr>
              <w:lastRenderedPageBreak/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1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动态生成代理对象</w:t>
            </w:r>
          </w:p>
          <w:p w14:paraId="57915716" w14:textId="77777777" w:rsidR="004C66E7" w:rsidRDefault="004C66E7" w:rsidP="004C66E7">
            <w:pPr>
              <w:pStyle w:val="aa0"/>
              <w:spacing w:before="120" w:after="120"/>
            </w:pPr>
          </w:p>
          <w:p w14:paraId="39B43B55" w14:textId="657C18AF" w:rsidR="00F33EC7" w:rsidRDefault="00F33EC7" w:rsidP="00F33EC7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动态代理类</w:t>
            </w:r>
            <w:proofErr w:type="spellStart"/>
            <w:r w:rsidRPr="00FD5F57">
              <w:t>MyInvocationHandler</w:t>
            </w:r>
            <w:proofErr w:type="spellEnd"/>
            <w:r>
              <w:rPr>
                <w:rFonts w:hint="eastAsia"/>
              </w:rPr>
              <w:t>，</w:t>
            </w:r>
            <w:r w:rsidRPr="00F33EC7">
              <w:rPr>
                <w:rFonts w:hint="eastAsia"/>
              </w:rPr>
              <w:t>实现</w:t>
            </w:r>
            <w:r>
              <w:rPr>
                <w:rFonts w:hint="eastAsia"/>
              </w:rPr>
              <w:t>了</w:t>
            </w:r>
            <w:proofErr w:type="spellStart"/>
            <w:r w:rsidRPr="00F33EC7">
              <w:t>InvocationHandler</w:t>
            </w:r>
            <w:proofErr w:type="spellEnd"/>
            <w:r w:rsidRPr="00F33EC7">
              <w:rPr>
                <w:rFonts w:hint="eastAsia"/>
              </w:rPr>
              <w:t>这个接口</w:t>
            </w:r>
            <w:r>
              <w:rPr>
                <w:rFonts w:hint="eastAsia"/>
              </w:rPr>
              <w:t>。其</w:t>
            </w:r>
            <w:r w:rsidRPr="00F33EC7">
              <w:rPr>
                <w:rFonts w:hint="eastAsia"/>
              </w:rPr>
              <w:t>实例关联到了</w:t>
            </w:r>
            <w:proofErr w:type="spellStart"/>
            <w:r>
              <w:rPr>
                <w:rFonts w:hint="eastAsia"/>
              </w:rPr>
              <w:t>proxyCalculator</w:t>
            </w:r>
            <w:proofErr w:type="spellEnd"/>
            <w:r w:rsidRPr="00F33EC7">
              <w:rPr>
                <w:rFonts w:hint="eastAsia"/>
              </w:rPr>
              <w:t>，当我们通过代理对象</w:t>
            </w:r>
            <w:proofErr w:type="spellStart"/>
            <w:r>
              <w:rPr>
                <w:rFonts w:hint="eastAsia"/>
              </w:rPr>
              <w:t>proxyCalculator</w:t>
            </w:r>
            <w:proofErr w:type="spellEnd"/>
            <w:r w:rsidRPr="00F33EC7">
              <w:rPr>
                <w:rFonts w:hint="eastAsia"/>
              </w:rPr>
              <w:t>调用一个方法的时候，这个方法的调用就会被转发为由</w:t>
            </w:r>
            <w:proofErr w:type="spellStart"/>
            <w:r w:rsidRPr="00F33EC7">
              <w:t>InvocationHandler</w:t>
            </w:r>
            <w:proofErr w:type="spellEnd"/>
            <w:r w:rsidRPr="00F33EC7">
              <w:rPr>
                <w:rFonts w:hint="eastAsia"/>
              </w:rPr>
              <w:t>这个接口的</w:t>
            </w:r>
            <w:r w:rsidRPr="00F33EC7">
              <w:t>invoke</w:t>
            </w:r>
            <w:r w:rsidRPr="00F33EC7">
              <w:rPr>
                <w:rFonts w:hint="eastAsia"/>
              </w:rPr>
              <w:t>方法来进行调用</w:t>
            </w:r>
            <w:r>
              <w:rPr>
                <w:rFonts w:hint="eastAsia"/>
              </w:rPr>
              <w:t>，如下图所示：</w:t>
            </w:r>
          </w:p>
          <w:p w14:paraId="7B2D936C" w14:textId="77777777" w:rsidR="00E663E3" w:rsidRDefault="00F33EC7" w:rsidP="00E663E3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29A44B61" wp14:editId="546AF4F1">
                  <wp:extent cx="4729843" cy="1346011"/>
                  <wp:effectExtent l="0" t="0" r="0" b="698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5205" cy="13532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F04D18" w14:textId="6CCAFAD1" w:rsidR="00F33EC7" w:rsidRDefault="00E663E3" w:rsidP="00E663E3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2</w:t>
            </w:r>
            <w:r>
              <w:fldChar w:fldCharType="end"/>
            </w:r>
            <w:r>
              <w:t xml:space="preserve"> </w:t>
            </w:r>
            <w:r w:rsidRPr="00E663E3">
              <w:t>MyInvocationHandler</w:t>
            </w:r>
            <w:r>
              <w:rPr>
                <w:rFonts w:hint="eastAsia"/>
              </w:rPr>
              <w:t>类的</w:t>
            </w:r>
            <w:r>
              <w:rPr>
                <w:rFonts w:hint="eastAsia"/>
              </w:rPr>
              <w:t xml:space="preserve"> invoke</w:t>
            </w:r>
            <w:r>
              <w:rPr>
                <w:rFonts w:hint="eastAsia"/>
              </w:rPr>
              <w:t>方法</w:t>
            </w:r>
          </w:p>
          <w:p w14:paraId="06ADED04" w14:textId="77777777" w:rsidR="001F3AC6" w:rsidRDefault="001F3AC6" w:rsidP="001F3AC6">
            <w:pPr>
              <w:pStyle w:val="aa2"/>
              <w:spacing w:before="120"/>
              <w:ind w:left="210" w:right="210" w:firstLine="420"/>
            </w:pPr>
          </w:p>
          <w:p w14:paraId="2E6C91B0" w14:textId="29B9A145" w:rsidR="00F33EC7" w:rsidRDefault="001F3AC6" w:rsidP="001F3AC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另外，在检验登录状态的时候，程序还是用了</w:t>
            </w:r>
            <w:proofErr w:type="gramStart"/>
            <w:r>
              <w:rPr>
                <w:rFonts w:hint="eastAsia"/>
              </w:rPr>
              <w:t>单例模式</w:t>
            </w:r>
            <w:proofErr w:type="gramEnd"/>
            <w:r>
              <w:rPr>
                <w:rFonts w:hint="eastAsia"/>
              </w:rPr>
              <w:t>的思想，</w:t>
            </w:r>
            <w:r>
              <w:rPr>
                <w:rFonts w:hint="eastAsia"/>
              </w:rPr>
              <w:t>Manager</w:t>
            </w:r>
            <w:r>
              <w:rPr>
                <w:rFonts w:hint="eastAsia"/>
              </w:rPr>
              <w:t>是单例，</w:t>
            </w:r>
            <w:proofErr w:type="gramStart"/>
            <w:r>
              <w:rPr>
                <w:rFonts w:hint="eastAsia"/>
              </w:rPr>
              <w:t>只创建</w:t>
            </w:r>
            <w:proofErr w:type="gramEnd"/>
            <w:r>
              <w:rPr>
                <w:rFonts w:hint="eastAsia"/>
              </w:rPr>
              <w:t>一次，每次检验时，直接调用其中的方法管理登录状态。</w:t>
            </w:r>
          </w:p>
          <w:p w14:paraId="787CAE8B" w14:textId="77777777" w:rsidR="00E663E3" w:rsidRDefault="001F3AC6" w:rsidP="00E663E3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61AC9F38" wp14:editId="4C2C8077">
                  <wp:extent cx="3602892" cy="1545771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5193" cy="1572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828065" w14:textId="21AE371D" w:rsidR="001F3AC6" w:rsidRDefault="00E663E3" w:rsidP="00E663E3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3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单例模式</w:t>
            </w:r>
            <w:r>
              <w:rPr>
                <w:rFonts w:hint="eastAsia"/>
              </w:rPr>
              <w:t>Manager</w:t>
            </w:r>
          </w:p>
          <w:p w14:paraId="68D1E116" w14:textId="77777777" w:rsidR="001F3AC6" w:rsidRDefault="001F3AC6" w:rsidP="001F3AC6">
            <w:pPr>
              <w:pStyle w:val="aa2"/>
              <w:spacing w:before="120"/>
              <w:ind w:left="210" w:right="210" w:firstLine="420"/>
            </w:pPr>
          </w:p>
          <w:p w14:paraId="47DA2E41" w14:textId="028E76B4" w:rsidR="002D2753" w:rsidRDefault="002D2753" w:rsidP="002D2753">
            <w:pPr>
              <w:pStyle w:val="aa6"/>
              <w:spacing w:before="240"/>
              <w:ind w:left="105"/>
            </w:pPr>
            <w:r>
              <w:t>4</w:t>
            </w:r>
            <w:r w:rsidRPr="0062305C">
              <w:t xml:space="preserve">. </w:t>
            </w:r>
            <w:r w:rsidRPr="0062305C">
              <w:rPr>
                <w:rFonts w:hint="eastAsia"/>
              </w:rPr>
              <w:t>改进</w:t>
            </w:r>
          </w:p>
          <w:p w14:paraId="182D48CF" w14:textId="3175BC2A" w:rsidR="002D2753" w:rsidRDefault="002D2753" w:rsidP="002D2753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一</w:t>
            </w:r>
            <w:r w:rsidRPr="0024471D">
              <w:rPr>
                <w:rFonts w:hint="eastAsia"/>
                <w:b/>
                <w:bCs/>
              </w:rPr>
              <w:t>）</w:t>
            </w:r>
            <w:r w:rsidR="002019A1">
              <w:rPr>
                <w:rFonts w:hint="eastAsia"/>
                <w:b/>
                <w:bCs/>
              </w:rPr>
              <w:t>未登录状态</w:t>
            </w:r>
            <w:proofErr w:type="gramStart"/>
            <w:r w:rsidR="002019A1">
              <w:rPr>
                <w:rFonts w:hint="eastAsia"/>
                <w:b/>
                <w:bCs/>
              </w:rPr>
              <w:t>下计算</w:t>
            </w:r>
            <w:proofErr w:type="gramEnd"/>
            <w:r w:rsidR="002019A1">
              <w:rPr>
                <w:rFonts w:hint="eastAsia"/>
                <w:b/>
                <w:bCs/>
              </w:rPr>
              <w:t>失败弹窗</w:t>
            </w:r>
          </w:p>
          <w:p w14:paraId="1C4EF4D5" w14:textId="5F073008" w:rsidR="002D2753" w:rsidRDefault="002D2753" w:rsidP="002D275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在</w:t>
            </w:r>
            <w:r w:rsidR="002019A1">
              <w:rPr>
                <w:rFonts w:hint="eastAsia"/>
              </w:rPr>
              <w:t>未登录状态下点击“</w:t>
            </w:r>
            <w:r w:rsidR="002019A1">
              <w:rPr>
                <w:rFonts w:hint="eastAsia"/>
              </w:rPr>
              <w:t>=</w:t>
            </w:r>
            <w:r w:rsidR="002019A1">
              <w:rPr>
                <w:rFonts w:hint="eastAsia"/>
              </w:rPr>
              <w:t>”进行运算，</w:t>
            </w:r>
            <w:proofErr w:type="gramStart"/>
            <w:r w:rsidR="002019A1">
              <w:rPr>
                <w:rFonts w:hint="eastAsia"/>
              </w:rPr>
              <w:t>没有弹窗提示</w:t>
            </w:r>
            <w:proofErr w:type="gramEnd"/>
            <w:r w:rsidR="002019A1">
              <w:rPr>
                <w:rFonts w:hint="eastAsia"/>
              </w:rPr>
              <w:t>，用户体验感较差。改进后在“</w:t>
            </w:r>
            <w:r w:rsidR="002019A1">
              <w:rPr>
                <w:rFonts w:hint="eastAsia"/>
              </w:rPr>
              <w:t>=</w:t>
            </w:r>
            <w:r w:rsidR="002019A1">
              <w:rPr>
                <w:rFonts w:hint="eastAsia"/>
              </w:rPr>
              <w:t>”操作触发时，如果已登录就显示值，未登录则显示弹窗</w:t>
            </w:r>
            <w:r>
              <w:rPr>
                <w:rFonts w:hint="eastAsia"/>
              </w:rPr>
              <w:t>。</w:t>
            </w:r>
          </w:p>
          <w:p w14:paraId="1AC3FFDE" w14:textId="77777777" w:rsidR="00E663E3" w:rsidRDefault="002019A1" w:rsidP="00E663E3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5D3E3D9F" wp14:editId="359C27E8">
                  <wp:extent cx="3396343" cy="1315083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1569" cy="1328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5CF947" w14:textId="326F25B8" w:rsidR="002019A1" w:rsidRDefault="00E663E3" w:rsidP="00E663E3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4</w:t>
            </w:r>
            <w:r>
              <w:fldChar w:fldCharType="end"/>
            </w:r>
            <w:r w:rsidRPr="00E56D3F">
              <w:rPr>
                <w:rFonts w:hint="eastAsia"/>
              </w:rPr>
              <w:t>未登录状态下计算失败弹窗</w:t>
            </w:r>
            <w:r>
              <w:rPr>
                <w:rFonts w:hint="eastAsia"/>
              </w:rPr>
              <w:t>代码</w:t>
            </w:r>
          </w:p>
          <w:p w14:paraId="6CA8805B" w14:textId="77777777" w:rsidR="00E663E3" w:rsidRDefault="002019A1" w:rsidP="00E663E3">
            <w:pPr>
              <w:pStyle w:val="aa0"/>
              <w:keepNext/>
              <w:spacing w:before="120" w:after="120"/>
            </w:pPr>
            <w:r>
              <w:lastRenderedPageBreak/>
              <w:drawing>
                <wp:inline distT="0" distB="0" distL="0" distR="0" wp14:anchorId="542DAEB3" wp14:editId="4726FD14">
                  <wp:extent cx="3483429" cy="1343457"/>
                  <wp:effectExtent l="0" t="0" r="3175" b="952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0946" cy="1361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135BBC" w14:textId="4D91A09B" w:rsidR="002D2753" w:rsidRDefault="00E663E3" w:rsidP="00E663E3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5</w:t>
            </w:r>
            <w:r>
              <w:fldChar w:fldCharType="end"/>
            </w:r>
            <w:r>
              <w:t xml:space="preserve"> </w:t>
            </w:r>
            <w:r w:rsidRPr="0060457B">
              <w:rPr>
                <w:rFonts w:hint="eastAsia"/>
              </w:rPr>
              <w:t>未登录状态下计算失败</w:t>
            </w:r>
            <w:r>
              <w:rPr>
                <w:rFonts w:hint="eastAsia"/>
              </w:rPr>
              <w:t>的</w:t>
            </w:r>
            <w:r w:rsidRPr="0060457B">
              <w:rPr>
                <w:rFonts w:hint="eastAsia"/>
              </w:rPr>
              <w:t>弹窗</w:t>
            </w:r>
          </w:p>
          <w:p w14:paraId="25F77F13" w14:textId="77777777" w:rsidR="00E663E3" w:rsidRPr="00E663E3" w:rsidRDefault="00E663E3" w:rsidP="00E663E3">
            <w:pPr>
              <w:pStyle w:val="aa0"/>
              <w:spacing w:before="120" w:after="120"/>
            </w:pPr>
          </w:p>
          <w:p w14:paraId="45060D86" w14:textId="18B26526" w:rsidR="002D2753" w:rsidRDefault="002D2753" w:rsidP="002D2753">
            <w:pPr>
              <w:pStyle w:val="aa2"/>
              <w:spacing w:before="120"/>
              <w:ind w:left="210" w:right="210" w:firstLine="422"/>
              <w:rPr>
                <w:b/>
                <w:bCs/>
              </w:rPr>
            </w:pPr>
            <w:r w:rsidRPr="0024471D">
              <w:rPr>
                <w:rFonts w:hint="eastAsia"/>
                <w:b/>
                <w:bCs/>
              </w:rPr>
              <w:t>（</w:t>
            </w:r>
            <w:r>
              <w:rPr>
                <w:rFonts w:hint="eastAsia"/>
                <w:b/>
                <w:bCs/>
              </w:rPr>
              <w:t>二</w:t>
            </w:r>
            <w:r w:rsidRPr="0024471D">
              <w:rPr>
                <w:rFonts w:hint="eastAsia"/>
                <w:b/>
                <w:bCs/>
              </w:rPr>
              <w:t>）</w:t>
            </w:r>
            <w:r w:rsidR="002019A1">
              <w:rPr>
                <w:rFonts w:hint="eastAsia"/>
                <w:b/>
                <w:bCs/>
              </w:rPr>
              <w:t>增加加减乘除四则运算</w:t>
            </w:r>
          </w:p>
          <w:p w14:paraId="1441A533" w14:textId="0557816B" w:rsidR="002D2753" w:rsidRDefault="002D2753" w:rsidP="002D2753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原程序中</w:t>
            </w:r>
            <w:r w:rsidR="000C78AA">
              <w:rPr>
                <w:rFonts w:hint="eastAsia"/>
              </w:rPr>
              <w:t>只能计算加法</w:t>
            </w:r>
            <w:r w:rsidR="00494D79">
              <w:rPr>
                <w:rFonts w:hint="eastAsia"/>
              </w:rPr>
              <w:t>，我将之前</w:t>
            </w:r>
            <w:proofErr w:type="spellStart"/>
            <w:r w:rsidR="000550EE">
              <w:rPr>
                <w:rFonts w:hint="eastAsia"/>
              </w:rPr>
              <w:t>IAdd</w:t>
            </w:r>
            <w:proofErr w:type="spellEnd"/>
            <w:r w:rsidR="000550EE">
              <w:rPr>
                <w:rFonts w:hint="eastAsia"/>
              </w:rPr>
              <w:t>接口改成了</w:t>
            </w:r>
            <w:proofErr w:type="spellStart"/>
            <w:r w:rsidR="000550EE">
              <w:rPr>
                <w:rFonts w:hint="eastAsia"/>
              </w:rPr>
              <w:t>ICalculator</w:t>
            </w:r>
            <w:proofErr w:type="spellEnd"/>
            <w:r w:rsidR="000550EE">
              <w:rPr>
                <w:rFonts w:hint="eastAsia"/>
              </w:rPr>
              <w:t>接口，并增加了减法、乘法、除法</w:t>
            </w:r>
            <w:r>
              <w:rPr>
                <w:rFonts w:hint="eastAsia"/>
              </w:rPr>
              <w:t>。</w:t>
            </w:r>
            <w:r w:rsidR="0037696C">
              <w:rPr>
                <w:rFonts w:hint="eastAsia"/>
              </w:rPr>
              <w:t>这里我没有重新创建新的代理，而是直接增加了原有代理的功能。其中需要注意的地方是，在运算除法的时候，被除数不能为</w:t>
            </w:r>
            <w:r w:rsidR="0037696C">
              <w:rPr>
                <w:rFonts w:hint="eastAsia"/>
              </w:rPr>
              <w:t>0</w:t>
            </w:r>
            <w:r w:rsidR="0037696C">
              <w:rPr>
                <w:rFonts w:hint="eastAsia"/>
              </w:rPr>
              <w:t>，需要先检验一下。</w:t>
            </w:r>
          </w:p>
          <w:p w14:paraId="380966EB" w14:textId="77777777" w:rsidR="00936F8E" w:rsidRDefault="0037696C" w:rsidP="00936F8E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0B53845E" wp14:editId="64A7AF65">
                  <wp:extent cx="4533900" cy="1018762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3789" cy="102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0CA2A4" w14:textId="2C71AC5D" w:rsidR="0037696C" w:rsidRDefault="00936F8E" w:rsidP="00936F8E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6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修改后的</w:t>
            </w:r>
            <w:r>
              <w:rPr>
                <w:rFonts w:hint="eastAsia"/>
              </w:rPr>
              <w:t>ICalculator</w:t>
            </w:r>
            <w:r>
              <w:rPr>
                <w:rFonts w:hint="eastAsia"/>
              </w:rPr>
              <w:t>类</w:t>
            </w:r>
          </w:p>
          <w:p w14:paraId="78B40E71" w14:textId="77777777" w:rsidR="0037696C" w:rsidRDefault="0037696C" w:rsidP="0037696C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0AA5E2AB" wp14:editId="7B519F41">
                  <wp:extent cx="3668486" cy="1777669"/>
                  <wp:effectExtent l="0" t="0" r="8255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7954" cy="1801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9AF9DE" w14:textId="70D31FC2" w:rsidR="0037696C" w:rsidRDefault="0037696C" w:rsidP="00936F8E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7</w:t>
            </w:r>
            <w:r>
              <w:fldChar w:fldCharType="end"/>
            </w:r>
            <w:r>
              <w:t xml:space="preserve"> </w:t>
            </w:r>
            <w:r w:rsidR="00936F8E">
              <w:rPr>
                <w:rFonts w:hint="eastAsia"/>
              </w:rPr>
              <w:t>修改后的</w:t>
            </w:r>
            <w:r w:rsidR="00936F8E">
              <w:rPr>
                <w:rFonts w:hint="eastAsia"/>
              </w:rPr>
              <w:t>Calculator</w:t>
            </w:r>
            <w:r w:rsidR="00936F8E">
              <w:rPr>
                <w:rFonts w:hint="eastAsia"/>
              </w:rPr>
              <w:t>类</w:t>
            </w:r>
          </w:p>
          <w:p w14:paraId="72676047" w14:textId="77777777" w:rsidR="00936F8E" w:rsidRDefault="005349CB" w:rsidP="00936F8E">
            <w:pPr>
              <w:pStyle w:val="aa0"/>
              <w:keepNext/>
              <w:spacing w:before="120" w:after="120"/>
            </w:pPr>
            <w:r>
              <w:drawing>
                <wp:inline distT="0" distB="0" distL="0" distR="0" wp14:anchorId="6D0CCF27" wp14:editId="2D5107E0">
                  <wp:extent cx="3663043" cy="1352345"/>
                  <wp:effectExtent l="0" t="0" r="0" b="63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6646" cy="13647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6B4F00" w14:textId="715B1E83" w:rsidR="002D2753" w:rsidRDefault="00936F8E" w:rsidP="00936F8E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8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除法除数不为零</w:t>
            </w:r>
          </w:p>
          <w:p w14:paraId="0B542BF1" w14:textId="372661DE" w:rsidR="00EB4AC9" w:rsidRDefault="00EB4AC9" w:rsidP="00EB4AC9">
            <w:pPr>
              <w:pStyle w:val="aa2"/>
              <w:spacing w:before="120"/>
              <w:ind w:left="210" w:right="210" w:firstLine="420"/>
            </w:pPr>
          </w:p>
          <w:p w14:paraId="568546A8" w14:textId="32331F68" w:rsidR="00EB4AC9" w:rsidRDefault="00EB4AC9" w:rsidP="00EB4AC9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另外，为了可以进行四则运算的切换，我添加了一个修改方法的切换按钮。设置了一个</w:t>
            </w:r>
            <w:r>
              <w:rPr>
                <w:rFonts w:hint="eastAsia"/>
              </w:rPr>
              <w:t>int</w:t>
            </w:r>
            <w:r>
              <w:rPr>
                <w:rFonts w:hint="eastAsia"/>
              </w:rPr>
              <w:t>变量</w:t>
            </w:r>
            <w:proofErr w:type="spellStart"/>
            <w:r>
              <w:rPr>
                <w:rFonts w:hint="eastAsia"/>
              </w:rPr>
              <w:t>func</w:t>
            </w:r>
            <w:proofErr w:type="spellEnd"/>
            <w:r>
              <w:rPr>
                <w:rFonts w:hint="eastAsia"/>
              </w:rPr>
              <w:t>记录当前执行的运算法则，“</w:t>
            </w:r>
            <w:r w:rsidRPr="00EB4AC9">
              <w:t>0-</w:t>
            </w:r>
            <w:r w:rsidRPr="00EB4AC9">
              <w:rPr>
                <w:rFonts w:hint="eastAsia"/>
              </w:rPr>
              <w:t>加法，</w:t>
            </w:r>
            <w:r w:rsidRPr="00EB4AC9">
              <w:t>1-</w:t>
            </w:r>
            <w:r w:rsidRPr="00EB4AC9">
              <w:rPr>
                <w:rFonts w:hint="eastAsia"/>
              </w:rPr>
              <w:t>减法，</w:t>
            </w:r>
            <w:r w:rsidRPr="00EB4AC9">
              <w:t>2-</w:t>
            </w:r>
            <w:r w:rsidRPr="00EB4AC9">
              <w:rPr>
                <w:rFonts w:hint="eastAsia"/>
              </w:rPr>
              <w:t>乘法，</w:t>
            </w:r>
            <w:r w:rsidRPr="00EB4AC9">
              <w:t>3-</w:t>
            </w:r>
            <w:r w:rsidRPr="00EB4AC9">
              <w:rPr>
                <w:rFonts w:hint="eastAsia"/>
              </w:rPr>
              <w:t>除法</w:t>
            </w:r>
            <w:r>
              <w:rPr>
                <w:rFonts w:hint="eastAsia"/>
              </w:rPr>
              <w:t>”，并且在每次切换方法后自动进行结果运算，同时修改运算符号。</w:t>
            </w:r>
          </w:p>
          <w:p w14:paraId="263E8752" w14:textId="0CB2DA9E" w:rsidR="002D2753" w:rsidRDefault="00EB4AC9" w:rsidP="00EB4AC9">
            <w:pPr>
              <w:pStyle w:val="aa0"/>
              <w:spacing w:before="120" w:afterLines="0" w:after="0"/>
            </w:pPr>
            <w:r>
              <w:lastRenderedPageBreak/>
              <w:drawing>
                <wp:inline distT="0" distB="0" distL="0" distR="0" wp14:anchorId="5961076D" wp14:editId="74FF998E">
                  <wp:extent cx="3929743" cy="3528720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4755" cy="3533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FB3770" w14:textId="77777777" w:rsidR="00EB4AC9" w:rsidRDefault="00EB4AC9" w:rsidP="00EB4AC9">
            <w:pPr>
              <w:pStyle w:val="aa0"/>
              <w:keepNext/>
              <w:spacing w:beforeLines="0" w:before="0" w:after="120"/>
            </w:pPr>
            <w:r>
              <w:drawing>
                <wp:inline distT="0" distB="0" distL="0" distR="0" wp14:anchorId="00FD98F6" wp14:editId="49EA20EA">
                  <wp:extent cx="3938606" cy="2628900"/>
                  <wp:effectExtent l="0" t="0" r="508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69540" cy="26495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79A6F4" w14:textId="23DC84DD" w:rsidR="00EB4AC9" w:rsidRDefault="00EB4AC9" w:rsidP="00EB4AC9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 w:rsidR="00AA09C8">
              <w:t>9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切换方法程序代码</w:t>
            </w:r>
          </w:p>
          <w:p w14:paraId="6921954B" w14:textId="31E583C9" w:rsidR="00EB4AC9" w:rsidRDefault="00EB4AC9" w:rsidP="00EB4AC9">
            <w:pPr>
              <w:pStyle w:val="aa0"/>
              <w:spacing w:before="120" w:after="120"/>
            </w:pPr>
          </w:p>
          <w:p w14:paraId="4CFD80DF" w14:textId="77777777" w:rsidR="004F5EBE" w:rsidRDefault="004F5EBE" w:rsidP="00EB4AC9">
            <w:pPr>
              <w:pStyle w:val="aa0"/>
              <w:spacing w:before="120" w:after="120"/>
              <w:rPr>
                <w:rFonts w:hint="eastAsia"/>
              </w:rPr>
            </w:pPr>
          </w:p>
          <w:p w14:paraId="48D1E746" w14:textId="7BD0C05B" w:rsidR="00A06003" w:rsidRDefault="002D2753" w:rsidP="00A06003">
            <w:pPr>
              <w:pStyle w:val="aa6"/>
              <w:spacing w:before="240"/>
              <w:ind w:left="105"/>
            </w:pPr>
            <w:r>
              <w:t>5</w:t>
            </w:r>
            <w:r w:rsidR="00A06003">
              <w:t xml:space="preserve">. </w:t>
            </w:r>
            <w:r w:rsidR="00A06003">
              <w:rPr>
                <w:rFonts w:hint="eastAsia"/>
              </w:rPr>
              <w:t>运行结果</w:t>
            </w:r>
          </w:p>
          <w:p w14:paraId="61331BCC" w14:textId="6ACCF562" w:rsidR="001D2D40" w:rsidRDefault="00992911" w:rsidP="001D2D40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对于程序的主要界面我没有进行太大的修改，只是添加了一个“修改方法”的按钮，并且随着修改方法，运算符号也会随之改变</w:t>
            </w:r>
            <w:r w:rsidR="001D2D40">
              <w:rPr>
                <w:rFonts w:hint="eastAsia"/>
              </w:rPr>
              <w:t>。</w:t>
            </w:r>
            <w:r w:rsidR="000F0A4D">
              <w:rPr>
                <w:rFonts w:hint="eastAsia"/>
              </w:rPr>
              <w:t>另外，我添加了两个消息提示框，分别提示登录信息和除法运算除数不为零。</w:t>
            </w:r>
          </w:p>
          <w:p w14:paraId="0B312F9A" w14:textId="64B5C2F3" w:rsidR="00BE7C31" w:rsidRDefault="002019A1" w:rsidP="001D2D40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lastRenderedPageBreak/>
              <w:drawing>
                <wp:inline distT="0" distB="0" distL="0" distR="0" wp14:anchorId="3B6F1F7F" wp14:editId="09ADD61B">
                  <wp:extent cx="3592286" cy="923121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8324" t="10348" r="5798" b="17225"/>
                          <a:stretch/>
                        </pic:blipFill>
                        <pic:spPr bwMode="auto">
                          <a:xfrm>
                            <a:off x="0" y="0"/>
                            <a:ext cx="3609370" cy="9275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C04C576" w14:textId="069FB053" w:rsidR="00992911" w:rsidRDefault="00992911" w:rsidP="00992911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drawing>
                <wp:inline distT="0" distB="0" distL="0" distR="0" wp14:anchorId="273F3FEB" wp14:editId="1826743A">
                  <wp:extent cx="3570514" cy="1107545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3324" cy="1133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3C2490" w14:textId="5E5F1D07" w:rsidR="00992911" w:rsidRDefault="000F0A4D" w:rsidP="00992911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drawing>
                <wp:inline distT="0" distB="0" distL="0" distR="0" wp14:anchorId="01E984AA" wp14:editId="4B806CAE">
                  <wp:extent cx="3532414" cy="1195670"/>
                  <wp:effectExtent l="0" t="0" r="0" b="508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5591" cy="1220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196DFC" w14:textId="0393CEF0" w:rsidR="00992911" w:rsidRDefault="0073727F" w:rsidP="00992911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drawing>
                <wp:inline distT="0" distB="0" distL="0" distR="0" wp14:anchorId="6C057132" wp14:editId="046DCE66">
                  <wp:extent cx="3526972" cy="915162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2046" cy="947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768349" w14:textId="6006876B" w:rsidR="0073727F" w:rsidRDefault="0073727F" w:rsidP="00992911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</w:p>
          <w:p w14:paraId="758607C8" w14:textId="77777777" w:rsidR="004F5EBE" w:rsidRPr="00992911" w:rsidRDefault="004F5EBE" w:rsidP="00992911">
            <w:pPr>
              <w:pStyle w:val="aa0"/>
              <w:spacing w:before="120" w:after="120"/>
              <w:rPr>
                <w:rFonts w:eastAsia="PMingLiU" w:hint="eastAsia"/>
                <w:lang w:eastAsia="zh-TW"/>
              </w:rPr>
            </w:pPr>
          </w:p>
          <w:p w14:paraId="43D1374D" w14:textId="7A246F89" w:rsidR="00423176" w:rsidRPr="008E2A2A" w:rsidRDefault="002D2753" w:rsidP="00450781">
            <w:pPr>
              <w:pStyle w:val="aa6"/>
              <w:spacing w:before="240"/>
              <w:ind w:left="105"/>
            </w:pPr>
            <w:r>
              <w:t>6</w:t>
            </w:r>
            <w:r w:rsidR="00450781">
              <w:t xml:space="preserve">. </w:t>
            </w:r>
            <w:r w:rsidR="00423176" w:rsidRPr="008E2A2A">
              <w:rPr>
                <w:rFonts w:hint="eastAsia"/>
              </w:rPr>
              <w:t>总结</w:t>
            </w:r>
          </w:p>
          <w:p w14:paraId="5CB507AA" w14:textId="59991F7C" w:rsidR="001F3AC6" w:rsidRDefault="00CD4F08" w:rsidP="001F3AC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该项目是</w:t>
            </w:r>
            <w:r w:rsidR="00992911">
              <w:rPr>
                <w:rFonts w:hint="eastAsia"/>
              </w:rPr>
              <w:t>动态代理</w:t>
            </w:r>
            <w:r w:rsidR="00A94FED">
              <w:rPr>
                <w:rFonts w:hint="eastAsia"/>
              </w:rPr>
              <w:t>模式</w:t>
            </w:r>
            <w:r w:rsidR="00A23A9D">
              <w:rPr>
                <w:rFonts w:hint="eastAsia"/>
              </w:rPr>
              <w:t>的实现</w:t>
            </w:r>
            <w:r w:rsidR="00461F86">
              <w:rPr>
                <w:rFonts w:hint="eastAsia"/>
              </w:rPr>
              <w:t>，</w:t>
            </w:r>
            <w:r w:rsidR="00D31AD9">
              <w:rPr>
                <w:rFonts w:ascii="Segoe UI Emoji" w:hAnsi="Segoe UI Emoji"/>
                <w:color w:val="404040"/>
                <w:shd w:val="clear" w:color="auto" w:fill="FFFFFF"/>
              </w:rPr>
              <w:t>在程序运行时，运用反射机制动态创建而成。</w:t>
            </w:r>
            <w:r w:rsidR="00D31AD9">
              <w:rPr>
                <w:rFonts w:ascii="Segoe UI Emoji" w:hAnsi="Segoe UI Emoji" w:hint="eastAsia"/>
                <w:color w:val="404040"/>
                <w:shd w:val="clear" w:color="auto" w:fill="FFFFFF"/>
              </w:rPr>
              <w:t>首先，</w:t>
            </w:r>
            <w:r w:rsidR="001F3AC6">
              <w:rPr>
                <w:rFonts w:hint="eastAsia"/>
              </w:rPr>
              <w:t>通过实现</w:t>
            </w:r>
            <w:r w:rsidR="001F3AC6">
              <w:t xml:space="preserve"> </w:t>
            </w:r>
            <w:proofErr w:type="spellStart"/>
            <w:r w:rsidR="001F3AC6">
              <w:t>InvocationHandler</w:t>
            </w:r>
            <w:proofErr w:type="spellEnd"/>
            <w:r w:rsidR="001F3AC6">
              <w:t xml:space="preserve"> </w:t>
            </w:r>
            <w:r w:rsidR="001F3AC6">
              <w:rPr>
                <w:rFonts w:hint="eastAsia"/>
              </w:rPr>
              <w:t>接口创建调用处理器</w:t>
            </w:r>
            <w:r w:rsidR="0073727F">
              <w:rPr>
                <w:rFonts w:hint="eastAsia"/>
              </w:rPr>
              <w:t>，</w:t>
            </w:r>
            <w:r w:rsidR="001F3AC6">
              <w:rPr>
                <w:rFonts w:hint="eastAsia"/>
              </w:rPr>
              <w:t>通过为</w:t>
            </w:r>
            <w:r w:rsidR="0073727F">
              <w:rPr>
                <w:rFonts w:hint="eastAsia"/>
              </w:rPr>
              <w:t>代理</w:t>
            </w:r>
            <w:r w:rsidR="001F3AC6">
              <w:rPr>
                <w:rFonts w:hint="eastAsia"/>
              </w:rPr>
              <w:t>类指定</w:t>
            </w:r>
            <w:r w:rsidR="0073727F">
              <w:rPr>
                <w:rFonts w:hint="eastAsia"/>
              </w:rPr>
              <w:t>被代理的</w:t>
            </w:r>
            <w:r w:rsidR="001F3AC6">
              <w:rPr>
                <w:rFonts w:hint="eastAsia"/>
              </w:rPr>
              <w:t>对象和一组</w:t>
            </w:r>
            <w:r w:rsidR="0073727F">
              <w:rPr>
                <w:rFonts w:hint="eastAsia"/>
              </w:rPr>
              <w:t>接口</w:t>
            </w:r>
            <w:r w:rsidR="001F3AC6">
              <w:rPr>
                <w:rFonts w:hint="eastAsia"/>
              </w:rPr>
              <w:t>来创建动态代理类</w:t>
            </w:r>
            <w:r w:rsidR="0073727F">
              <w:rPr>
                <w:rFonts w:hint="eastAsia"/>
              </w:rPr>
              <w:t>，之后</w:t>
            </w:r>
            <w:r w:rsidR="001F3AC6">
              <w:rPr>
                <w:rFonts w:hint="eastAsia"/>
              </w:rPr>
              <w:t>通过反射机制获得动态代理类的构造函数</w:t>
            </w:r>
            <w:r w:rsidR="0073727F">
              <w:rPr>
                <w:rFonts w:hint="eastAsia"/>
              </w:rPr>
              <w:t>，</w:t>
            </w:r>
            <w:r w:rsidR="001F3AC6">
              <w:rPr>
                <w:rFonts w:hint="eastAsia"/>
              </w:rPr>
              <w:t>构造函数创建动态代理类实例，构造时调用处理器对象作为参数传入。</w:t>
            </w:r>
          </w:p>
          <w:p w14:paraId="58369B62" w14:textId="4B7EC698" w:rsidR="00EA31DA" w:rsidRDefault="0073727F" w:rsidP="00D31AD9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代理模式主要解决</w:t>
            </w:r>
            <w:proofErr w:type="gramStart"/>
            <w:r>
              <w:rPr>
                <w:rFonts w:hint="eastAsia"/>
              </w:rPr>
              <w:t>了例如</w:t>
            </w:r>
            <w:proofErr w:type="gramEnd"/>
            <w:r>
              <w:rPr>
                <w:rFonts w:hint="eastAsia"/>
              </w:rPr>
              <w:t>写日志、验证</w:t>
            </w:r>
            <w:r w:rsidR="00D31AD9">
              <w:rPr>
                <w:rFonts w:hint="eastAsia"/>
              </w:rPr>
              <w:t>等造成代码混乱的业务需求。另一方面解决了多次使用相同的代码。</w:t>
            </w:r>
          </w:p>
          <w:p w14:paraId="599599EC" w14:textId="44846574" w:rsidR="00D31AD9" w:rsidRDefault="00D31AD9" w:rsidP="00D31AD9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进行程序改进的过程中，我添加了四则运算的功能，没有增加新的接口，而是把原先的</w:t>
            </w:r>
            <w:proofErr w:type="spellStart"/>
            <w:r>
              <w:rPr>
                <w:rFonts w:hint="eastAsia"/>
              </w:rPr>
              <w:t>IAdd</w:t>
            </w:r>
            <w:proofErr w:type="spellEnd"/>
            <w:r>
              <w:rPr>
                <w:rFonts w:hint="eastAsia"/>
              </w:rPr>
              <w:t>接口改成了</w:t>
            </w:r>
            <w:proofErr w:type="spellStart"/>
            <w:r>
              <w:rPr>
                <w:rFonts w:hint="eastAsia"/>
              </w:rPr>
              <w:t>ICalculator</w:t>
            </w:r>
            <w:proofErr w:type="spellEnd"/>
            <w:r>
              <w:rPr>
                <w:rFonts w:hint="eastAsia"/>
              </w:rPr>
              <w:t>，并将四个运算方法都放在了里面。</w:t>
            </w:r>
            <w:r w:rsidR="00AA09C8">
              <w:rPr>
                <w:rFonts w:hint="eastAsia"/>
              </w:rPr>
              <w:t>通过设置</w:t>
            </w:r>
            <w:r w:rsidR="00C31505">
              <w:rPr>
                <w:rFonts w:hint="eastAsia"/>
              </w:rPr>
              <w:t>接口中的方法进行四则运算。</w:t>
            </w:r>
          </w:p>
          <w:p w14:paraId="2634FAB2" w14:textId="13F5D92C" w:rsidR="00C31505" w:rsidRDefault="00C31505" w:rsidP="00D31AD9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通过观察反编译文件，</w:t>
            </w:r>
            <w:proofErr w:type="spellStart"/>
            <w:r w:rsidR="00250C2F">
              <w:rPr>
                <w:rFonts w:hint="eastAsia"/>
              </w:rPr>
              <w:t>ICalculator</w:t>
            </w:r>
            <w:proofErr w:type="spellEnd"/>
            <w:r w:rsidR="00250C2F">
              <w:rPr>
                <w:rFonts w:hint="eastAsia"/>
              </w:rPr>
              <w:t>中</w:t>
            </w:r>
            <w:r w:rsidR="00250C2F">
              <w:rPr>
                <w:rFonts w:hint="eastAsia"/>
              </w:rPr>
              <w:t>4</w:t>
            </w:r>
            <w:r w:rsidR="00250C2F">
              <w:rPr>
                <w:rFonts w:hint="eastAsia"/>
              </w:rPr>
              <w:t>个方法都插入到了代理中，但是和老师讨论后，把所有的方法都放在一个接口里面是一个不好的模式，这种代理模式耦合度太强，更加好的模式是用多个方法接口，将四则运算分别进行代理。</w:t>
            </w:r>
          </w:p>
          <w:p w14:paraId="06D41C2D" w14:textId="77777777" w:rsidR="00AA09C8" w:rsidRDefault="00AA09C8" w:rsidP="00AA09C8">
            <w:pPr>
              <w:pStyle w:val="aa0"/>
              <w:keepNext/>
              <w:spacing w:before="120" w:after="120"/>
            </w:pPr>
            <w:r>
              <w:lastRenderedPageBreak/>
              <w:drawing>
                <wp:inline distT="0" distB="0" distL="0" distR="0" wp14:anchorId="624A84AC" wp14:editId="1CDE82C6">
                  <wp:extent cx="4762500" cy="2706018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8234" cy="2714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E9C621" w14:textId="38DD100F" w:rsidR="00AA09C8" w:rsidRDefault="00AA09C8" w:rsidP="00AA09C8">
            <w:pPr>
              <w:pStyle w:val="aa0"/>
              <w:spacing w:before="120" w:after="120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t>10</w:t>
            </w:r>
            <w:r>
              <w:fldChar w:fldCharType="end"/>
            </w:r>
            <w:r>
              <w:t xml:space="preserve"> </w:t>
            </w:r>
            <w:r>
              <w:rPr>
                <w:rFonts w:hint="eastAsia"/>
              </w:rPr>
              <w:t>反编译代码</w:t>
            </w:r>
          </w:p>
          <w:p w14:paraId="1D21A82F" w14:textId="2A3F4494" w:rsidR="00D31AD9" w:rsidRPr="00E717AA" w:rsidRDefault="00D31AD9" w:rsidP="00D31AD9">
            <w:pPr>
              <w:pStyle w:val="aa2"/>
              <w:spacing w:before="120"/>
              <w:ind w:left="210" w:right="210" w:firstLine="420"/>
            </w:pPr>
          </w:p>
        </w:tc>
      </w:tr>
      <w:tr w:rsidR="00F8706B" w:rsidRPr="00BF3207" w14:paraId="6862BF1E" w14:textId="77777777" w:rsidTr="00423176">
        <w:trPr>
          <w:trHeight w:val="503"/>
          <w:jc w:val="center"/>
        </w:trPr>
        <w:tc>
          <w:tcPr>
            <w:tcW w:w="979" w:type="pct"/>
            <w:vMerge w:val="restart"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textDirection w:val="tbRlV"/>
          </w:tcPr>
          <w:p w14:paraId="120A7082" w14:textId="77777777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648EF117" w14:textId="2C213C13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教师评阅</w:t>
            </w: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3DD50" w14:textId="4F5D054A" w:rsidR="00F8706B" w:rsidRPr="00BF3207" w:rsidRDefault="00D37871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内容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8A661A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6</w:t>
            </w:r>
            <w:r w:rsidR="00120CFF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E3DBA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49DB26A0" w14:textId="77777777" w:rsidTr="00423176">
        <w:trPr>
          <w:trHeight w:val="49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2F4AC4BB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A03D0" w14:textId="4FA378E4" w:rsidR="00F8706B" w:rsidRPr="00BF3207" w:rsidRDefault="008A661A" w:rsidP="003773B2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思路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1341F5">
              <w:rPr>
                <w:rFonts w:ascii="微软雅黑" w:eastAsia="PMingLiU" w:hAnsi="微软雅黑" w:cs="Adobe 黑体 Std R"/>
                <w:sz w:val="24"/>
                <w:szCs w:val="24"/>
                <w:lang w:val="zh-TW" w:eastAsia="zh-TW"/>
              </w:rPr>
              <w:t>2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12027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1DDFB56D" w14:textId="77777777" w:rsidTr="00423176">
        <w:trPr>
          <w:trHeight w:val="40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77659346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CFEBC1" w14:textId="4A912D84" w:rsidR="00F8706B" w:rsidRPr="00BF3207" w:rsidRDefault="00401F4C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</w:t>
            </w:r>
            <w:r w:rsidR="000B0D35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总结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2</w:t>
            </w:r>
            <w:r w:rsidR="00B74F83" w:rsidRPr="00BF3207">
              <w:rPr>
                <w:rFonts w:ascii="微软雅黑" w:eastAsia="微软雅黑" w:hAnsi="微软雅黑" w:cs="Adobe 黑体 Std R"/>
                <w:sz w:val="24"/>
                <w:szCs w:val="24"/>
                <w:lang w:val="zh-TW" w:eastAsia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40063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2E844F30" w14:textId="77777777" w:rsidTr="00423176">
        <w:trPr>
          <w:trHeight w:val="1401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4C897892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4021" w:type="pct"/>
            <w:gridSpan w:val="5"/>
            <w:tcBorders>
              <w:top w:val="single" w:sz="4" w:space="0" w:color="000000"/>
              <w:left w:val="single" w:sz="4" w:space="0" w:color="000000"/>
              <w:bottom w:val="single" w:sz="2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E24BE" w14:textId="0A8C4FD8" w:rsidR="00F8706B" w:rsidRPr="00BF3207" w:rsidRDefault="003773B2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成绩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</w:tr>
    </w:tbl>
    <w:p w14:paraId="24DEA6D3" w14:textId="4A463C42" w:rsidR="008439BD" w:rsidRPr="00BF3207" w:rsidRDefault="008439BD">
      <w:pPr>
        <w:jc w:val="center"/>
        <w:rPr>
          <w:rFonts w:ascii="微软雅黑" w:eastAsia="微软雅黑" w:hAnsi="微软雅黑" w:cs="Adobe 黑体 Std R"/>
          <w:sz w:val="24"/>
          <w:szCs w:val="24"/>
        </w:rPr>
      </w:pPr>
    </w:p>
    <w:sectPr w:rsidR="008439BD" w:rsidRPr="00BF3207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F8210" w14:textId="77777777" w:rsidR="00621A8E" w:rsidRDefault="00621A8E" w:rsidP="00C84572">
      <w:r>
        <w:separator/>
      </w:r>
    </w:p>
  </w:endnote>
  <w:endnote w:type="continuationSeparator" w:id="0">
    <w:p w14:paraId="2BFDA701" w14:textId="77777777" w:rsidR="00621A8E" w:rsidRDefault="00621A8E" w:rsidP="00C84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黑体 Std R">
    <w:altName w:val="微软雅黑"/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FangSong">
    <w:altName w:val="FangSong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2C5E8" w14:textId="77777777" w:rsidR="00621A8E" w:rsidRDefault="00621A8E" w:rsidP="00C84572">
      <w:r>
        <w:separator/>
      </w:r>
    </w:p>
  </w:footnote>
  <w:footnote w:type="continuationSeparator" w:id="0">
    <w:p w14:paraId="4D5ADDE8" w14:textId="77777777" w:rsidR="00621A8E" w:rsidRDefault="00621A8E" w:rsidP="00C8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1163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8E7314"/>
    <w:multiLevelType w:val="hybridMultilevel"/>
    <w:tmpl w:val="36C829D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E71313"/>
    <w:multiLevelType w:val="hybridMultilevel"/>
    <w:tmpl w:val="2C6214FC"/>
    <w:lvl w:ilvl="0" w:tplc="4A8C3E1C">
      <w:numFmt w:val="bullet"/>
      <w:lvlText w:val=""/>
      <w:lvlJc w:val="left"/>
      <w:pPr>
        <w:ind w:left="360" w:hanging="360"/>
      </w:pPr>
      <w:rPr>
        <w:rFonts w:ascii="Wingdings" w:eastAsia="微软雅黑" w:hAnsi="Wingdings" w:cs="Adobe 黑体 Std R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808DA67"/>
    <w:multiLevelType w:val="singleLevel"/>
    <w:tmpl w:val="5808DA67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6489394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EBE4A24"/>
    <w:multiLevelType w:val="hybridMultilevel"/>
    <w:tmpl w:val="36CA65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CA6406"/>
    <w:multiLevelType w:val="hybridMultilevel"/>
    <w:tmpl w:val="04347F8A"/>
    <w:lvl w:ilvl="0" w:tplc="7624C64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LYwMTA2s7SwMLVQ0lEKTi0uzszPAykwNK8FAFoXI1otAAAA"/>
  </w:docVars>
  <w:rsids>
    <w:rsidRoot w:val="00EB3759"/>
    <w:rsid w:val="000012B4"/>
    <w:rsid w:val="000015C8"/>
    <w:rsid w:val="00003892"/>
    <w:rsid w:val="000045E4"/>
    <w:rsid w:val="00004914"/>
    <w:rsid w:val="00006243"/>
    <w:rsid w:val="00007777"/>
    <w:rsid w:val="00013C43"/>
    <w:rsid w:val="00013E0B"/>
    <w:rsid w:val="000179DF"/>
    <w:rsid w:val="00021523"/>
    <w:rsid w:val="00022465"/>
    <w:rsid w:val="00023B24"/>
    <w:rsid w:val="00026620"/>
    <w:rsid w:val="00026897"/>
    <w:rsid w:val="00026C8A"/>
    <w:rsid w:val="000277EE"/>
    <w:rsid w:val="00027C83"/>
    <w:rsid w:val="0003255E"/>
    <w:rsid w:val="000329BF"/>
    <w:rsid w:val="000330B3"/>
    <w:rsid w:val="00033583"/>
    <w:rsid w:val="0004212C"/>
    <w:rsid w:val="00042172"/>
    <w:rsid w:val="000458F1"/>
    <w:rsid w:val="000501C7"/>
    <w:rsid w:val="000505F5"/>
    <w:rsid w:val="000510AF"/>
    <w:rsid w:val="0005263E"/>
    <w:rsid w:val="000550EE"/>
    <w:rsid w:val="0005570F"/>
    <w:rsid w:val="0005653F"/>
    <w:rsid w:val="00060020"/>
    <w:rsid w:val="00060652"/>
    <w:rsid w:val="000620C4"/>
    <w:rsid w:val="00062568"/>
    <w:rsid w:val="00062EAA"/>
    <w:rsid w:val="00064D2F"/>
    <w:rsid w:val="0006702C"/>
    <w:rsid w:val="00071FB1"/>
    <w:rsid w:val="00075AC8"/>
    <w:rsid w:val="00077702"/>
    <w:rsid w:val="00085BC0"/>
    <w:rsid w:val="00086AB5"/>
    <w:rsid w:val="00086E39"/>
    <w:rsid w:val="00087017"/>
    <w:rsid w:val="00093A53"/>
    <w:rsid w:val="0009461C"/>
    <w:rsid w:val="000952F6"/>
    <w:rsid w:val="000957D4"/>
    <w:rsid w:val="000A471E"/>
    <w:rsid w:val="000A678B"/>
    <w:rsid w:val="000A7264"/>
    <w:rsid w:val="000B0D35"/>
    <w:rsid w:val="000B0D84"/>
    <w:rsid w:val="000B3AEC"/>
    <w:rsid w:val="000B4ED0"/>
    <w:rsid w:val="000B50BA"/>
    <w:rsid w:val="000B5FE9"/>
    <w:rsid w:val="000B744B"/>
    <w:rsid w:val="000C0742"/>
    <w:rsid w:val="000C38F8"/>
    <w:rsid w:val="000C78AA"/>
    <w:rsid w:val="000D0B7F"/>
    <w:rsid w:val="000D3FD2"/>
    <w:rsid w:val="000D56F2"/>
    <w:rsid w:val="000D72A6"/>
    <w:rsid w:val="000D76AE"/>
    <w:rsid w:val="000E0CFA"/>
    <w:rsid w:val="000E75C1"/>
    <w:rsid w:val="000F0A4D"/>
    <w:rsid w:val="000F6871"/>
    <w:rsid w:val="0010212A"/>
    <w:rsid w:val="001024A8"/>
    <w:rsid w:val="00102D0F"/>
    <w:rsid w:val="00103B5C"/>
    <w:rsid w:val="00103B69"/>
    <w:rsid w:val="001050DB"/>
    <w:rsid w:val="00106700"/>
    <w:rsid w:val="00107BA1"/>
    <w:rsid w:val="00111B63"/>
    <w:rsid w:val="00111BD8"/>
    <w:rsid w:val="00112AD2"/>
    <w:rsid w:val="001131B4"/>
    <w:rsid w:val="00115690"/>
    <w:rsid w:val="00117C51"/>
    <w:rsid w:val="00120CFF"/>
    <w:rsid w:val="0012368F"/>
    <w:rsid w:val="00126798"/>
    <w:rsid w:val="0013026B"/>
    <w:rsid w:val="00130F8E"/>
    <w:rsid w:val="00133973"/>
    <w:rsid w:val="001341F5"/>
    <w:rsid w:val="00136FEC"/>
    <w:rsid w:val="001408D9"/>
    <w:rsid w:val="00140D6A"/>
    <w:rsid w:val="00140DA1"/>
    <w:rsid w:val="00141292"/>
    <w:rsid w:val="001415FB"/>
    <w:rsid w:val="00142261"/>
    <w:rsid w:val="00147E1D"/>
    <w:rsid w:val="00154460"/>
    <w:rsid w:val="0015472B"/>
    <w:rsid w:val="0015540D"/>
    <w:rsid w:val="00155A3D"/>
    <w:rsid w:val="00156E8E"/>
    <w:rsid w:val="00160D9D"/>
    <w:rsid w:val="001630D6"/>
    <w:rsid w:val="001639C7"/>
    <w:rsid w:val="00167423"/>
    <w:rsid w:val="001674C9"/>
    <w:rsid w:val="0017086A"/>
    <w:rsid w:val="001709EB"/>
    <w:rsid w:val="00172843"/>
    <w:rsid w:val="00173C2E"/>
    <w:rsid w:val="00174374"/>
    <w:rsid w:val="0017461D"/>
    <w:rsid w:val="00176ED1"/>
    <w:rsid w:val="0017716C"/>
    <w:rsid w:val="001836AC"/>
    <w:rsid w:val="00183A37"/>
    <w:rsid w:val="00186207"/>
    <w:rsid w:val="001928D3"/>
    <w:rsid w:val="0019580C"/>
    <w:rsid w:val="00196C70"/>
    <w:rsid w:val="001A1E33"/>
    <w:rsid w:val="001A2A05"/>
    <w:rsid w:val="001A2E8E"/>
    <w:rsid w:val="001A3203"/>
    <w:rsid w:val="001A3A6B"/>
    <w:rsid w:val="001A503A"/>
    <w:rsid w:val="001A5166"/>
    <w:rsid w:val="001A7075"/>
    <w:rsid w:val="001A7CB2"/>
    <w:rsid w:val="001B0274"/>
    <w:rsid w:val="001B47CA"/>
    <w:rsid w:val="001B4EAC"/>
    <w:rsid w:val="001B516A"/>
    <w:rsid w:val="001C275F"/>
    <w:rsid w:val="001C36C5"/>
    <w:rsid w:val="001C3976"/>
    <w:rsid w:val="001C4783"/>
    <w:rsid w:val="001C5A25"/>
    <w:rsid w:val="001C698C"/>
    <w:rsid w:val="001D1ED3"/>
    <w:rsid w:val="001D1F0A"/>
    <w:rsid w:val="001D2004"/>
    <w:rsid w:val="001D2D40"/>
    <w:rsid w:val="001D4781"/>
    <w:rsid w:val="001D613E"/>
    <w:rsid w:val="001E74E7"/>
    <w:rsid w:val="001E7856"/>
    <w:rsid w:val="001F2F16"/>
    <w:rsid w:val="001F3AC6"/>
    <w:rsid w:val="001F5375"/>
    <w:rsid w:val="002019A1"/>
    <w:rsid w:val="00201E13"/>
    <w:rsid w:val="00202303"/>
    <w:rsid w:val="00202FCE"/>
    <w:rsid w:val="00203BD8"/>
    <w:rsid w:val="00203D4D"/>
    <w:rsid w:val="00206FBF"/>
    <w:rsid w:val="0021260F"/>
    <w:rsid w:val="00215F48"/>
    <w:rsid w:val="00217700"/>
    <w:rsid w:val="00220D87"/>
    <w:rsid w:val="00221822"/>
    <w:rsid w:val="002232A8"/>
    <w:rsid w:val="00223E0F"/>
    <w:rsid w:val="00225806"/>
    <w:rsid w:val="00226C52"/>
    <w:rsid w:val="002356F2"/>
    <w:rsid w:val="0023661C"/>
    <w:rsid w:val="002403B0"/>
    <w:rsid w:val="0024071D"/>
    <w:rsid w:val="00241A5C"/>
    <w:rsid w:val="002432F3"/>
    <w:rsid w:val="0024471D"/>
    <w:rsid w:val="0024617B"/>
    <w:rsid w:val="00246863"/>
    <w:rsid w:val="00246BAF"/>
    <w:rsid w:val="00246FB4"/>
    <w:rsid w:val="00250C2F"/>
    <w:rsid w:val="002513EB"/>
    <w:rsid w:val="0025476F"/>
    <w:rsid w:val="00254C11"/>
    <w:rsid w:val="00255C00"/>
    <w:rsid w:val="00256182"/>
    <w:rsid w:val="00257745"/>
    <w:rsid w:val="0025789D"/>
    <w:rsid w:val="00260EFD"/>
    <w:rsid w:val="00261557"/>
    <w:rsid w:val="00265033"/>
    <w:rsid w:val="002654F7"/>
    <w:rsid w:val="00265C54"/>
    <w:rsid w:val="00267035"/>
    <w:rsid w:val="002671EA"/>
    <w:rsid w:val="00273796"/>
    <w:rsid w:val="002748FA"/>
    <w:rsid w:val="002754FA"/>
    <w:rsid w:val="00276D03"/>
    <w:rsid w:val="00277EF8"/>
    <w:rsid w:val="00280B6D"/>
    <w:rsid w:val="002814F8"/>
    <w:rsid w:val="002815B7"/>
    <w:rsid w:val="00281DC0"/>
    <w:rsid w:val="00282451"/>
    <w:rsid w:val="00290D9B"/>
    <w:rsid w:val="00293C6D"/>
    <w:rsid w:val="00294E81"/>
    <w:rsid w:val="0029585D"/>
    <w:rsid w:val="00297FF9"/>
    <w:rsid w:val="002A106F"/>
    <w:rsid w:val="002A3714"/>
    <w:rsid w:val="002A6998"/>
    <w:rsid w:val="002A6FB5"/>
    <w:rsid w:val="002A7FBF"/>
    <w:rsid w:val="002B15B0"/>
    <w:rsid w:val="002B1BAC"/>
    <w:rsid w:val="002B5CC9"/>
    <w:rsid w:val="002B650D"/>
    <w:rsid w:val="002B7FAA"/>
    <w:rsid w:val="002C11DD"/>
    <w:rsid w:val="002C12C6"/>
    <w:rsid w:val="002C2D1B"/>
    <w:rsid w:val="002D2753"/>
    <w:rsid w:val="002D4045"/>
    <w:rsid w:val="002D6240"/>
    <w:rsid w:val="002D6BDE"/>
    <w:rsid w:val="002D7F4E"/>
    <w:rsid w:val="002E194C"/>
    <w:rsid w:val="002E2264"/>
    <w:rsid w:val="002E2E7D"/>
    <w:rsid w:val="002E3B07"/>
    <w:rsid w:val="002E62E0"/>
    <w:rsid w:val="002E632E"/>
    <w:rsid w:val="002E76C4"/>
    <w:rsid w:val="002E7796"/>
    <w:rsid w:val="002F0831"/>
    <w:rsid w:val="002F2259"/>
    <w:rsid w:val="002F2757"/>
    <w:rsid w:val="002F3459"/>
    <w:rsid w:val="002F3832"/>
    <w:rsid w:val="002F46D2"/>
    <w:rsid w:val="002F48D1"/>
    <w:rsid w:val="002F556E"/>
    <w:rsid w:val="002F674E"/>
    <w:rsid w:val="00307C2B"/>
    <w:rsid w:val="00307DC0"/>
    <w:rsid w:val="003148BD"/>
    <w:rsid w:val="00314CD1"/>
    <w:rsid w:val="00320D2F"/>
    <w:rsid w:val="00321D8A"/>
    <w:rsid w:val="00323480"/>
    <w:rsid w:val="003271FF"/>
    <w:rsid w:val="00330F49"/>
    <w:rsid w:val="00330F62"/>
    <w:rsid w:val="003314F4"/>
    <w:rsid w:val="0033156A"/>
    <w:rsid w:val="00333566"/>
    <w:rsid w:val="003344A0"/>
    <w:rsid w:val="00334982"/>
    <w:rsid w:val="00336671"/>
    <w:rsid w:val="00342456"/>
    <w:rsid w:val="0034399B"/>
    <w:rsid w:val="003455BC"/>
    <w:rsid w:val="00345CD6"/>
    <w:rsid w:val="00346806"/>
    <w:rsid w:val="00350BA3"/>
    <w:rsid w:val="00350EA1"/>
    <w:rsid w:val="0035424F"/>
    <w:rsid w:val="00354EAF"/>
    <w:rsid w:val="003556AA"/>
    <w:rsid w:val="00355FDB"/>
    <w:rsid w:val="003579B8"/>
    <w:rsid w:val="00357E6A"/>
    <w:rsid w:val="0036163B"/>
    <w:rsid w:val="00361E81"/>
    <w:rsid w:val="00362B63"/>
    <w:rsid w:val="0036440E"/>
    <w:rsid w:val="0036579C"/>
    <w:rsid w:val="00365FB8"/>
    <w:rsid w:val="00366B74"/>
    <w:rsid w:val="0037110A"/>
    <w:rsid w:val="003721B3"/>
    <w:rsid w:val="00374FAB"/>
    <w:rsid w:val="0037696C"/>
    <w:rsid w:val="003773B2"/>
    <w:rsid w:val="00380653"/>
    <w:rsid w:val="003820D5"/>
    <w:rsid w:val="0038264C"/>
    <w:rsid w:val="00383AC6"/>
    <w:rsid w:val="00384A25"/>
    <w:rsid w:val="0038792F"/>
    <w:rsid w:val="00390352"/>
    <w:rsid w:val="00390C25"/>
    <w:rsid w:val="00391101"/>
    <w:rsid w:val="00392EDA"/>
    <w:rsid w:val="00394F0D"/>
    <w:rsid w:val="00397124"/>
    <w:rsid w:val="003A0EB1"/>
    <w:rsid w:val="003A1D8F"/>
    <w:rsid w:val="003A33CD"/>
    <w:rsid w:val="003A4B9E"/>
    <w:rsid w:val="003A64EB"/>
    <w:rsid w:val="003B3A19"/>
    <w:rsid w:val="003B64D9"/>
    <w:rsid w:val="003B6960"/>
    <w:rsid w:val="003C1979"/>
    <w:rsid w:val="003C2C6C"/>
    <w:rsid w:val="003C37A7"/>
    <w:rsid w:val="003C4DDE"/>
    <w:rsid w:val="003D38CE"/>
    <w:rsid w:val="003D46B4"/>
    <w:rsid w:val="003D51CF"/>
    <w:rsid w:val="003E0309"/>
    <w:rsid w:val="003E06F4"/>
    <w:rsid w:val="003E0E54"/>
    <w:rsid w:val="003E1EB7"/>
    <w:rsid w:val="003E3D5A"/>
    <w:rsid w:val="003F0FA6"/>
    <w:rsid w:val="003F1415"/>
    <w:rsid w:val="003F3DB2"/>
    <w:rsid w:val="00401F4C"/>
    <w:rsid w:val="00402638"/>
    <w:rsid w:val="00407116"/>
    <w:rsid w:val="004116C7"/>
    <w:rsid w:val="0041196D"/>
    <w:rsid w:val="0041253B"/>
    <w:rsid w:val="00413801"/>
    <w:rsid w:val="0041422D"/>
    <w:rsid w:val="00415DCF"/>
    <w:rsid w:val="00416F25"/>
    <w:rsid w:val="004179B3"/>
    <w:rsid w:val="004209E3"/>
    <w:rsid w:val="004210BC"/>
    <w:rsid w:val="0042112E"/>
    <w:rsid w:val="00421931"/>
    <w:rsid w:val="00421DB8"/>
    <w:rsid w:val="00423176"/>
    <w:rsid w:val="00423960"/>
    <w:rsid w:val="00424963"/>
    <w:rsid w:val="004250C3"/>
    <w:rsid w:val="004308F2"/>
    <w:rsid w:val="00431AC0"/>
    <w:rsid w:val="00433274"/>
    <w:rsid w:val="0043341F"/>
    <w:rsid w:val="00433EAD"/>
    <w:rsid w:val="00435551"/>
    <w:rsid w:val="0043637F"/>
    <w:rsid w:val="0044129A"/>
    <w:rsid w:val="004419E3"/>
    <w:rsid w:val="004420CC"/>
    <w:rsid w:val="004421B4"/>
    <w:rsid w:val="00447E88"/>
    <w:rsid w:val="00450781"/>
    <w:rsid w:val="00451C79"/>
    <w:rsid w:val="00453435"/>
    <w:rsid w:val="00453E96"/>
    <w:rsid w:val="00454E79"/>
    <w:rsid w:val="00460771"/>
    <w:rsid w:val="004609AD"/>
    <w:rsid w:val="00461F86"/>
    <w:rsid w:val="0046379E"/>
    <w:rsid w:val="00465405"/>
    <w:rsid w:val="004655AD"/>
    <w:rsid w:val="0046667F"/>
    <w:rsid w:val="00467969"/>
    <w:rsid w:val="00471DB4"/>
    <w:rsid w:val="004771BA"/>
    <w:rsid w:val="00480587"/>
    <w:rsid w:val="004809D4"/>
    <w:rsid w:val="004817AF"/>
    <w:rsid w:val="0048236A"/>
    <w:rsid w:val="00482EFB"/>
    <w:rsid w:val="00491FF1"/>
    <w:rsid w:val="00494D79"/>
    <w:rsid w:val="00496723"/>
    <w:rsid w:val="004973E9"/>
    <w:rsid w:val="004A0C06"/>
    <w:rsid w:val="004A44AD"/>
    <w:rsid w:val="004A6C90"/>
    <w:rsid w:val="004A6FE3"/>
    <w:rsid w:val="004A7519"/>
    <w:rsid w:val="004B586F"/>
    <w:rsid w:val="004B70AF"/>
    <w:rsid w:val="004C34D1"/>
    <w:rsid w:val="004C37AA"/>
    <w:rsid w:val="004C3E79"/>
    <w:rsid w:val="004C56EA"/>
    <w:rsid w:val="004C66E7"/>
    <w:rsid w:val="004C6FA9"/>
    <w:rsid w:val="004D1D5C"/>
    <w:rsid w:val="004D2B0D"/>
    <w:rsid w:val="004D5447"/>
    <w:rsid w:val="004D5B37"/>
    <w:rsid w:val="004D6B0B"/>
    <w:rsid w:val="004D76BB"/>
    <w:rsid w:val="004E06FA"/>
    <w:rsid w:val="004E0C58"/>
    <w:rsid w:val="004E18E5"/>
    <w:rsid w:val="004E4C78"/>
    <w:rsid w:val="004E561E"/>
    <w:rsid w:val="004E659A"/>
    <w:rsid w:val="004E6CDB"/>
    <w:rsid w:val="004F1436"/>
    <w:rsid w:val="004F3AD5"/>
    <w:rsid w:val="004F3B31"/>
    <w:rsid w:val="004F5EBE"/>
    <w:rsid w:val="004F7F6A"/>
    <w:rsid w:val="00505D18"/>
    <w:rsid w:val="0050659D"/>
    <w:rsid w:val="00512CFB"/>
    <w:rsid w:val="00513EE8"/>
    <w:rsid w:val="00515255"/>
    <w:rsid w:val="00516DC1"/>
    <w:rsid w:val="00516F6D"/>
    <w:rsid w:val="00524B49"/>
    <w:rsid w:val="0052558A"/>
    <w:rsid w:val="00525F7A"/>
    <w:rsid w:val="00526F56"/>
    <w:rsid w:val="00530E61"/>
    <w:rsid w:val="005322BE"/>
    <w:rsid w:val="00532494"/>
    <w:rsid w:val="005349CB"/>
    <w:rsid w:val="0053510A"/>
    <w:rsid w:val="00540D7D"/>
    <w:rsid w:val="00541DE0"/>
    <w:rsid w:val="00543B39"/>
    <w:rsid w:val="00544C86"/>
    <w:rsid w:val="0055237D"/>
    <w:rsid w:val="00553D95"/>
    <w:rsid w:val="005558AA"/>
    <w:rsid w:val="0056017A"/>
    <w:rsid w:val="0056112A"/>
    <w:rsid w:val="00566039"/>
    <w:rsid w:val="005664A8"/>
    <w:rsid w:val="00566B37"/>
    <w:rsid w:val="005729C6"/>
    <w:rsid w:val="00572E9F"/>
    <w:rsid w:val="00576870"/>
    <w:rsid w:val="00577692"/>
    <w:rsid w:val="00580300"/>
    <w:rsid w:val="00581485"/>
    <w:rsid w:val="0058445C"/>
    <w:rsid w:val="00584604"/>
    <w:rsid w:val="00586E62"/>
    <w:rsid w:val="005872A0"/>
    <w:rsid w:val="00590F5D"/>
    <w:rsid w:val="00594ACF"/>
    <w:rsid w:val="0059605F"/>
    <w:rsid w:val="00597AFF"/>
    <w:rsid w:val="005A0ED7"/>
    <w:rsid w:val="005A112F"/>
    <w:rsid w:val="005A13C8"/>
    <w:rsid w:val="005A2726"/>
    <w:rsid w:val="005A563C"/>
    <w:rsid w:val="005A5756"/>
    <w:rsid w:val="005A791B"/>
    <w:rsid w:val="005A7BD7"/>
    <w:rsid w:val="005B1E73"/>
    <w:rsid w:val="005B2378"/>
    <w:rsid w:val="005B66F7"/>
    <w:rsid w:val="005C6404"/>
    <w:rsid w:val="005C7DE0"/>
    <w:rsid w:val="005D39C8"/>
    <w:rsid w:val="005D5AC3"/>
    <w:rsid w:val="005D5DA4"/>
    <w:rsid w:val="005D6EF1"/>
    <w:rsid w:val="005E16AC"/>
    <w:rsid w:val="005E54AF"/>
    <w:rsid w:val="005E5981"/>
    <w:rsid w:val="005E6A33"/>
    <w:rsid w:val="005E6D69"/>
    <w:rsid w:val="005E7D79"/>
    <w:rsid w:val="005F1B70"/>
    <w:rsid w:val="005F1F58"/>
    <w:rsid w:val="005F203D"/>
    <w:rsid w:val="005F276A"/>
    <w:rsid w:val="005F3386"/>
    <w:rsid w:val="005F3708"/>
    <w:rsid w:val="005F53FE"/>
    <w:rsid w:val="005F7D9F"/>
    <w:rsid w:val="00601E01"/>
    <w:rsid w:val="00602E35"/>
    <w:rsid w:val="00604A42"/>
    <w:rsid w:val="006054EA"/>
    <w:rsid w:val="00605D4A"/>
    <w:rsid w:val="00610822"/>
    <w:rsid w:val="00611F8F"/>
    <w:rsid w:val="00612CFF"/>
    <w:rsid w:val="00614B3C"/>
    <w:rsid w:val="00614C3C"/>
    <w:rsid w:val="0062112F"/>
    <w:rsid w:val="00621A8E"/>
    <w:rsid w:val="00621DB4"/>
    <w:rsid w:val="00622C10"/>
    <w:rsid w:val="00622FE1"/>
    <w:rsid w:val="0062305C"/>
    <w:rsid w:val="0062465F"/>
    <w:rsid w:val="00625283"/>
    <w:rsid w:val="00625759"/>
    <w:rsid w:val="00625AB0"/>
    <w:rsid w:val="00627B11"/>
    <w:rsid w:val="00632743"/>
    <w:rsid w:val="00634231"/>
    <w:rsid w:val="00634892"/>
    <w:rsid w:val="0063512D"/>
    <w:rsid w:val="00635D19"/>
    <w:rsid w:val="006371DB"/>
    <w:rsid w:val="00640BDB"/>
    <w:rsid w:val="00643172"/>
    <w:rsid w:val="006436B7"/>
    <w:rsid w:val="00644FBF"/>
    <w:rsid w:val="006450AC"/>
    <w:rsid w:val="0064786B"/>
    <w:rsid w:val="00647A62"/>
    <w:rsid w:val="00651A9E"/>
    <w:rsid w:val="006566A3"/>
    <w:rsid w:val="00660C67"/>
    <w:rsid w:val="00661247"/>
    <w:rsid w:val="00662977"/>
    <w:rsid w:val="006646BD"/>
    <w:rsid w:val="0066563E"/>
    <w:rsid w:val="00671784"/>
    <w:rsid w:val="00671A6D"/>
    <w:rsid w:val="00672971"/>
    <w:rsid w:val="00672C28"/>
    <w:rsid w:val="00673A10"/>
    <w:rsid w:val="006744AC"/>
    <w:rsid w:val="00674AE0"/>
    <w:rsid w:val="00676F58"/>
    <w:rsid w:val="00680945"/>
    <w:rsid w:val="006816FB"/>
    <w:rsid w:val="00683049"/>
    <w:rsid w:val="00684CB3"/>
    <w:rsid w:val="006873CB"/>
    <w:rsid w:val="006878AA"/>
    <w:rsid w:val="00687E89"/>
    <w:rsid w:val="00691F8B"/>
    <w:rsid w:val="006936E4"/>
    <w:rsid w:val="00693DBB"/>
    <w:rsid w:val="006976ED"/>
    <w:rsid w:val="006A4BDE"/>
    <w:rsid w:val="006B04F8"/>
    <w:rsid w:val="006B2355"/>
    <w:rsid w:val="006B2E89"/>
    <w:rsid w:val="006B36FE"/>
    <w:rsid w:val="006B3D29"/>
    <w:rsid w:val="006B3DC6"/>
    <w:rsid w:val="006B40E5"/>
    <w:rsid w:val="006B4BAA"/>
    <w:rsid w:val="006B570F"/>
    <w:rsid w:val="006B7952"/>
    <w:rsid w:val="006B7EDB"/>
    <w:rsid w:val="006C273B"/>
    <w:rsid w:val="006C45B1"/>
    <w:rsid w:val="006C4850"/>
    <w:rsid w:val="006C485F"/>
    <w:rsid w:val="006D2E29"/>
    <w:rsid w:val="006D6341"/>
    <w:rsid w:val="006D6960"/>
    <w:rsid w:val="006D73B7"/>
    <w:rsid w:val="006D7C4E"/>
    <w:rsid w:val="006E0003"/>
    <w:rsid w:val="006E1C49"/>
    <w:rsid w:val="006E2DB2"/>
    <w:rsid w:val="006E469F"/>
    <w:rsid w:val="006E4E88"/>
    <w:rsid w:val="006E5CE0"/>
    <w:rsid w:val="006E72C7"/>
    <w:rsid w:val="006F2BF9"/>
    <w:rsid w:val="006F2D20"/>
    <w:rsid w:val="006F2E94"/>
    <w:rsid w:val="006F2FFE"/>
    <w:rsid w:val="006F3611"/>
    <w:rsid w:val="006F630E"/>
    <w:rsid w:val="0070441C"/>
    <w:rsid w:val="00706B33"/>
    <w:rsid w:val="00711162"/>
    <w:rsid w:val="0071193F"/>
    <w:rsid w:val="00711AB6"/>
    <w:rsid w:val="007125B0"/>
    <w:rsid w:val="00721367"/>
    <w:rsid w:val="00722122"/>
    <w:rsid w:val="007222A4"/>
    <w:rsid w:val="00726FFA"/>
    <w:rsid w:val="007302A6"/>
    <w:rsid w:val="00730EA0"/>
    <w:rsid w:val="00731DB2"/>
    <w:rsid w:val="007323FD"/>
    <w:rsid w:val="0073490F"/>
    <w:rsid w:val="007368DA"/>
    <w:rsid w:val="007369FE"/>
    <w:rsid w:val="0073727F"/>
    <w:rsid w:val="00740443"/>
    <w:rsid w:val="00741C3F"/>
    <w:rsid w:val="007447C9"/>
    <w:rsid w:val="00746B4E"/>
    <w:rsid w:val="0075099E"/>
    <w:rsid w:val="00750EFD"/>
    <w:rsid w:val="00750F08"/>
    <w:rsid w:val="00753147"/>
    <w:rsid w:val="00754227"/>
    <w:rsid w:val="00755618"/>
    <w:rsid w:val="00756495"/>
    <w:rsid w:val="0076131E"/>
    <w:rsid w:val="00761CAF"/>
    <w:rsid w:val="0076279C"/>
    <w:rsid w:val="00762D46"/>
    <w:rsid w:val="0076443F"/>
    <w:rsid w:val="00764500"/>
    <w:rsid w:val="007668DF"/>
    <w:rsid w:val="00766C8C"/>
    <w:rsid w:val="007679FF"/>
    <w:rsid w:val="0077282A"/>
    <w:rsid w:val="00773E46"/>
    <w:rsid w:val="00774021"/>
    <w:rsid w:val="0077734E"/>
    <w:rsid w:val="00780071"/>
    <w:rsid w:val="00782597"/>
    <w:rsid w:val="00783C08"/>
    <w:rsid w:val="007843E3"/>
    <w:rsid w:val="007867E6"/>
    <w:rsid w:val="0078712B"/>
    <w:rsid w:val="00791E53"/>
    <w:rsid w:val="00792ECD"/>
    <w:rsid w:val="00794B0A"/>
    <w:rsid w:val="0079791F"/>
    <w:rsid w:val="007A0B3D"/>
    <w:rsid w:val="007A1E6E"/>
    <w:rsid w:val="007A2413"/>
    <w:rsid w:val="007A27CB"/>
    <w:rsid w:val="007A685F"/>
    <w:rsid w:val="007A7C00"/>
    <w:rsid w:val="007A7C51"/>
    <w:rsid w:val="007B038B"/>
    <w:rsid w:val="007B206E"/>
    <w:rsid w:val="007B2732"/>
    <w:rsid w:val="007B4310"/>
    <w:rsid w:val="007B489E"/>
    <w:rsid w:val="007B65FC"/>
    <w:rsid w:val="007B7ADA"/>
    <w:rsid w:val="007C1D97"/>
    <w:rsid w:val="007C46D9"/>
    <w:rsid w:val="007C73D8"/>
    <w:rsid w:val="007C79FF"/>
    <w:rsid w:val="007D4155"/>
    <w:rsid w:val="007D42DF"/>
    <w:rsid w:val="007D4A24"/>
    <w:rsid w:val="007E1341"/>
    <w:rsid w:val="007E2765"/>
    <w:rsid w:val="007E3F76"/>
    <w:rsid w:val="007E5207"/>
    <w:rsid w:val="007E66DD"/>
    <w:rsid w:val="007F3015"/>
    <w:rsid w:val="007F35BE"/>
    <w:rsid w:val="007F5F84"/>
    <w:rsid w:val="007F7BE8"/>
    <w:rsid w:val="008012B7"/>
    <w:rsid w:val="00801319"/>
    <w:rsid w:val="00801528"/>
    <w:rsid w:val="0080195D"/>
    <w:rsid w:val="00804720"/>
    <w:rsid w:val="00804FF4"/>
    <w:rsid w:val="00805D2F"/>
    <w:rsid w:val="00806D4A"/>
    <w:rsid w:val="00807089"/>
    <w:rsid w:val="00807697"/>
    <w:rsid w:val="0081612D"/>
    <w:rsid w:val="00817585"/>
    <w:rsid w:val="00820673"/>
    <w:rsid w:val="008245DB"/>
    <w:rsid w:val="00825ADE"/>
    <w:rsid w:val="00825C1F"/>
    <w:rsid w:val="00826122"/>
    <w:rsid w:val="008271D6"/>
    <w:rsid w:val="00827BE4"/>
    <w:rsid w:val="00831333"/>
    <w:rsid w:val="0083331A"/>
    <w:rsid w:val="0083339C"/>
    <w:rsid w:val="00833D11"/>
    <w:rsid w:val="00834727"/>
    <w:rsid w:val="008408E4"/>
    <w:rsid w:val="008423BC"/>
    <w:rsid w:val="008438DE"/>
    <w:rsid w:val="008439BD"/>
    <w:rsid w:val="00843C2B"/>
    <w:rsid w:val="00844487"/>
    <w:rsid w:val="00844C37"/>
    <w:rsid w:val="00845F11"/>
    <w:rsid w:val="008510CD"/>
    <w:rsid w:val="00851806"/>
    <w:rsid w:val="0085224B"/>
    <w:rsid w:val="0085259E"/>
    <w:rsid w:val="00852B6A"/>
    <w:rsid w:val="008562CE"/>
    <w:rsid w:val="0086117F"/>
    <w:rsid w:val="00862DFB"/>
    <w:rsid w:val="008655E8"/>
    <w:rsid w:val="008656BF"/>
    <w:rsid w:val="008663D4"/>
    <w:rsid w:val="008665F2"/>
    <w:rsid w:val="00870983"/>
    <w:rsid w:val="00872BD1"/>
    <w:rsid w:val="00874833"/>
    <w:rsid w:val="00875C24"/>
    <w:rsid w:val="00876AAB"/>
    <w:rsid w:val="00877191"/>
    <w:rsid w:val="00880FD1"/>
    <w:rsid w:val="00882465"/>
    <w:rsid w:val="0088349D"/>
    <w:rsid w:val="0088476E"/>
    <w:rsid w:val="00886E9B"/>
    <w:rsid w:val="008877D0"/>
    <w:rsid w:val="008901F1"/>
    <w:rsid w:val="0089174E"/>
    <w:rsid w:val="008919F2"/>
    <w:rsid w:val="0089336C"/>
    <w:rsid w:val="008961B4"/>
    <w:rsid w:val="008A0D96"/>
    <w:rsid w:val="008A16B6"/>
    <w:rsid w:val="008A1BD0"/>
    <w:rsid w:val="008A3804"/>
    <w:rsid w:val="008A661A"/>
    <w:rsid w:val="008B2983"/>
    <w:rsid w:val="008B6BBD"/>
    <w:rsid w:val="008B78AF"/>
    <w:rsid w:val="008C03F3"/>
    <w:rsid w:val="008C0BB8"/>
    <w:rsid w:val="008C0E6F"/>
    <w:rsid w:val="008C136D"/>
    <w:rsid w:val="008C1E6E"/>
    <w:rsid w:val="008C3B7E"/>
    <w:rsid w:val="008C45E8"/>
    <w:rsid w:val="008C4E8C"/>
    <w:rsid w:val="008C5263"/>
    <w:rsid w:val="008C6184"/>
    <w:rsid w:val="008C7231"/>
    <w:rsid w:val="008D2924"/>
    <w:rsid w:val="008D4104"/>
    <w:rsid w:val="008D483D"/>
    <w:rsid w:val="008D6C9C"/>
    <w:rsid w:val="008D7328"/>
    <w:rsid w:val="008E175D"/>
    <w:rsid w:val="008E2A2A"/>
    <w:rsid w:val="008E2BAF"/>
    <w:rsid w:val="008E35BC"/>
    <w:rsid w:val="008E4F81"/>
    <w:rsid w:val="008E65E8"/>
    <w:rsid w:val="008E6FFD"/>
    <w:rsid w:val="008E764A"/>
    <w:rsid w:val="008F0CD4"/>
    <w:rsid w:val="008F328C"/>
    <w:rsid w:val="008F5B30"/>
    <w:rsid w:val="008F7746"/>
    <w:rsid w:val="008F7B88"/>
    <w:rsid w:val="0090080A"/>
    <w:rsid w:val="009037E5"/>
    <w:rsid w:val="009043B7"/>
    <w:rsid w:val="00906F17"/>
    <w:rsid w:val="009075AD"/>
    <w:rsid w:val="0091331B"/>
    <w:rsid w:val="00913F46"/>
    <w:rsid w:val="00915F32"/>
    <w:rsid w:val="00917585"/>
    <w:rsid w:val="00922F4B"/>
    <w:rsid w:val="00924447"/>
    <w:rsid w:val="00924F01"/>
    <w:rsid w:val="00925364"/>
    <w:rsid w:val="00932054"/>
    <w:rsid w:val="009338EC"/>
    <w:rsid w:val="0093564E"/>
    <w:rsid w:val="00935F70"/>
    <w:rsid w:val="00936CA0"/>
    <w:rsid w:val="00936F8E"/>
    <w:rsid w:val="00937731"/>
    <w:rsid w:val="00937F2B"/>
    <w:rsid w:val="00940D88"/>
    <w:rsid w:val="00941481"/>
    <w:rsid w:val="009430C3"/>
    <w:rsid w:val="0094444B"/>
    <w:rsid w:val="00946743"/>
    <w:rsid w:val="00947A01"/>
    <w:rsid w:val="00951517"/>
    <w:rsid w:val="00952AF1"/>
    <w:rsid w:val="00953CF1"/>
    <w:rsid w:val="0095479D"/>
    <w:rsid w:val="00955FF3"/>
    <w:rsid w:val="00957B9B"/>
    <w:rsid w:val="00960550"/>
    <w:rsid w:val="00960F3E"/>
    <w:rsid w:val="00964F82"/>
    <w:rsid w:val="009663EA"/>
    <w:rsid w:val="0096646D"/>
    <w:rsid w:val="009722D5"/>
    <w:rsid w:val="00972820"/>
    <w:rsid w:val="00974808"/>
    <w:rsid w:val="00975185"/>
    <w:rsid w:val="00975F30"/>
    <w:rsid w:val="00975FB8"/>
    <w:rsid w:val="00976580"/>
    <w:rsid w:val="00976C58"/>
    <w:rsid w:val="00981E3F"/>
    <w:rsid w:val="009831DC"/>
    <w:rsid w:val="00986668"/>
    <w:rsid w:val="009914FE"/>
    <w:rsid w:val="00991CF0"/>
    <w:rsid w:val="00992911"/>
    <w:rsid w:val="009963A0"/>
    <w:rsid w:val="009A044D"/>
    <w:rsid w:val="009A120E"/>
    <w:rsid w:val="009A5390"/>
    <w:rsid w:val="009A629A"/>
    <w:rsid w:val="009B03F4"/>
    <w:rsid w:val="009B1174"/>
    <w:rsid w:val="009B117C"/>
    <w:rsid w:val="009B4223"/>
    <w:rsid w:val="009B4242"/>
    <w:rsid w:val="009B490A"/>
    <w:rsid w:val="009B56A3"/>
    <w:rsid w:val="009B6195"/>
    <w:rsid w:val="009B7042"/>
    <w:rsid w:val="009C286F"/>
    <w:rsid w:val="009C58FF"/>
    <w:rsid w:val="009D06A2"/>
    <w:rsid w:val="009D0D4D"/>
    <w:rsid w:val="009D244F"/>
    <w:rsid w:val="009D4F6E"/>
    <w:rsid w:val="009D6118"/>
    <w:rsid w:val="009D7146"/>
    <w:rsid w:val="009E079A"/>
    <w:rsid w:val="009E20E3"/>
    <w:rsid w:val="009E3046"/>
    <w:rsid w:val="009F1229"/>
    <w:rsid w:val="009F14E3"/>
    <w:rsid w:val="009F1FD8"/>
    <w:rsid w:val="009F2AD1"/>
    <w:rsid w:val="009F3565"/>
    <w:rsid w:val="009F45D6"/>
    <w:rsid w:val="009F480D"/>
    <w:rsid w:val="009F75E6"/>
    <w:rsid w:val="00A0282A"/>
    <w:rsid w:val="00A03E90"/>
    <w:rsid w:val="00A06003"/>
    <w:rsid w:val="00A06597"/>
    <w:rsid w:val="00A07F6A"/>
    <w:rsid w:val="00A10598"/>
    <w:rsid w:val="00A13826"/>
    <w:rsid w:val="00A171FC"/>
    <w:rsid w:val="00A23A9D"/>
    <w:rsid w:val="00A240B1"/>
    <w:rsid w:val="00A244B2"/>
    <w:rsid w:val="00A257C8"/>
    <w:rsid w:val="00A25A83"/>
    <w:rsid w:val="00A26187"/>
    <w:rsid w:val="00A26D1E"/>
    <w:rsid w:val="00A32FF2"/>
    <w:rsid w:val="00A36F67"/>
    <w:rsid w:val="00A40B75"/>
    <w:rsid w:val="00A4370A"/>
    <w:rsid w:val="00A43DAB"/>
    <w:rsid w:val="00A45848"/>
    <w:rsid w:val="00A45B0E"/>
    <w:rsid w:val="00A46FBF"/>
    <w:rsid w:val="00A534EF"/>
    <w:rsid w:val="00A55BA0"/>
    <w:rsid w:val="00A5645E"/>
    <w:rsid w:val="00A56885"/>
    <w:rsid w:val="00A56C32"/>
    <w:rsid w:val="00A57EB7"/>
    <w:rsid w:val="00A62ADF"/>
    <w:rsid w:val="00A63330"/>
    <w:rsid w:val="00A638BD"/>
    <w:rsid w:val="00A6521C"/>
    <w:rsid w:val="00A66E71"/>
    <w:rsid w:val="00A70584"/>
    <w:rsid w:val="00A75612"/>
    <w:rsid w:val="00A76598"/>
    <w:rsid w:val="00A77FD3"/>
    <w:rsid w:val="00A82749"/>
    <w:rsid w:val="00A82C56"/>
    <w:rsid w:val="00A846F2"/>
    <w:rsid w:val="00A868CA"/>
    <w:rsid w:val="00A927AA"/>
    <w:rsid w:val="00A92C27"/>
    <w:rsid w:val="00A93784"/>
    <w:rsid w:val="00A93D60"/>
    <w:rsid w:val="00A94FED"/>
    <w:rsid w:val="00AA09C8"/>
    <w:rsid w:val="00AA1CB4"/>
    <w:rsid w:val="00AA268C"/>
    <w:rsid w:val="00AA28C6"/>
    <w:rsid w:val="00AA2A58"/>
    <w:rsid w:val="00AA4F16"/>
    <w:rsid w:val="00AB0A29"/>
    <w:rsid w:val="00AB0AD2"/>
    <w:rsid w:val="00AB4023"/>
    <w:rsid w:val="00AB528F"/>
    <w:rsid w:val="00AB7343"/>
    <w:rsid w:val="00AC2079"/>
    <w:rsid w:val="00AC3892"/>
    <w:rsid w:val="00AC6BB4"/>
    <w:rsid w:val="00AD01CF"/>
    <w:rsid w:val="00AD09A2"/>
    <w:rsid w:val="00AD1DB2"/>
    <w:rsid w:val="00AD260D"/>
    <w:rsid w:val="00AD2CBB"/>
    <w:rsid w:val="00AE086D"/>
    <w:rsid w:val="00AE37EE"/>
    <w:rsid w:val="00AE3E8E"/>
    <w:rsid w:val="00AE6986"/>
    <w:rsid w:val="00AE7752"/>
    <w:rsid w:val="00AF2A0B"/>
    <w:rsid w:val="00B00602"/>
    <w:rsid w:val="00B03333"/>
    <w:rsid w:val="00B06D74"/>
    <w:rsid w:val="00B07500"/>
    <w:rsid w:val="00B078F8"/>
    <w:rsid w:val="00B07DE8"/>
    <w:rsid w:val="00B11166"/>
    <w:rsid w:val="00B11FC4"/>
    <w:rsid w:val="00B12841"/>
    <w:rsid w:val="00B1380A"/>
    <w:rsid w:val="00B142CA"/>
    <w:rsid w:val="00B1636D"/>
    <w:rsid w:val="00B21613"/>
    <w:rsid w:val="00B22E7A"/>
    <w:rsid w:val="00B22FBB"/>
    <w:rsid w:val="00B23B91"/>
    <w:rsid w:val="00B25A32"/>
    <w:rsid w:val="00B3151D"/>
    <w:rsid w:val="00B33804"/>
    <w:rsid w:val="00B33B1F"/>
    <w:rsid w:val="00B346F5"/>
    <w:rsid w:val="00B36646"/>
    <w:rsid w:val="00B4002F"/>
    <w:rsid w:val="00B40873"/>
    <w:rsid w:val="00B40FC3"/>
    <w:rsid w:val="00B430A3"/>
    <w:rsid w:val="00B43DBA"/>
    <w:rsid w:val="00B44F24"/>
    <w:rsid w:val="00B4541B"/>
    <w:rsid w:val="00B46339"/>
    <w:rsid w:val="00B50BA7"/>
    <w:rsid w:val="00B54F04"/>
    <w:rsid w:val="00B557E7"/>
    <w:rsid w:val="00B5694F"/>
    <w:rsid w:val="00B56BBF"/>
    <w:rsid w:val="00B608C5"/>
    <w:rsid w:val="00B63589"/>
    <w:rsid w:val="00B66D42"/>
    <w:rsid w:val="00B7335B"/>
    <w:rsid w:val="00B73B97"/>
    <w:rsid w:val="00B74C51"/>
    <w:rsid w:val="00B74F83"/>
    <w:rsid w:val="00B768E4"/>
    <w:rsid w:val="00B8068B"/>
    <w:rsid w:val="00B82D08"/>
    <w:rsid w:val="00B84BF5"/>
    <w:rsid w:val="00B85468"/>
    <w:rsid w:val="00B87F77"/>
    <w:rsid w:val="00B922F5"/>
    <w:rsid w:val="00B97972"/>
    <w:rsid w:val="00BA078F"/>
    <w:rsid w:val="00BA1553"/>
    <w:rsid w:val="00BA20D6"/>
    <w:rsid w:val="00BA54B8"/>
    <w:rsid w:val="00BA56B2"/>
    <w:rsid w:val="00BA67F1"/>
    <w:rsid w:val="00BA7000"/>
    <w:rsid w:val="00BA75AA"/>
    <w:rsid w:val="00BB336A"/>
    <w:rsid w:val="00BB396D"/>
    <w:rsid w:val="00BB6E74"/>
    <w:rsid w:val="00BB6F8E"/>
    <w:rsid w:val="00BB7188"/>
    <w:rsid w:val="00BC0049"/>
    <w:rsid w:val="00BC43E4"/>
    <w:rsid w:val="00BC5149"/>
    <w:rsid w:val="00BD2B2B"/>
    <w:rsid w:val="00BD38F3"/>
    <w:rsid w:val="00BD5974"/>
    <w:rsid w:val="00BD5BA4"/>
    <w:rsid w:val="00BD5D9E"/>
    <w:rsid w:val="00BD7AA1"/>
    <w:rsid w:val="00BD7C10"/>
    <w:rsid w:val="00BE01FF"/>
    <w:rsid w:val="00BE2623"/>
    <w:rsid w:val="00BE4B3F"/>
    <w:rsid w:val="00BE5429"/>
    <w:rsid w:val="00BE7C31"/>
    <w:rsid w:val="00BE7D99"/>
    <w:rsid w:val="00BF1D9E"/>
    <w:rsid w:val="00BF3207"/>
    <w:rsid w:val="00BF40C3"/>
    <w:rsid w:val="00BF7238"/>
    <w:rsid w:val="00BF7BA2"/>
    <w:rsid w:val="00C0026F"/>
    <w:rsid w:val="00C00B4A"/>
    <w:rsid w:val="00C010A0"/>
    <w:rsid w:val="00C029FA"/>
    <w:rsid w:val="00C06EB3"/>
    <w:rsid w:val="00C06F07"/>
    <w:rsid w:val="00C11164"/>
    <w:rsid w:val="00C11E30"/>
    <w:rsid w:val="00C1299A"/>
    <w:rsid w:val="00C15C76"/>
    <w:rsid w:val="00C16604"/>
    <w:rsid w:val="00C1719C"/>
    <w:rsid w:val="00C24F25"/>
    <w:rsid w:val="00C2730F"/>
    <w:rsid w:val="00C2733A"/>
    <w:rsid w:val="00C30C8E"/>
    <w:rsid w:val="00C30E01"/>
    <w:rsid w:val="00C3130E"/>
    <w:rsid w:val="00C31505"/>
    <w:rsid w:val="00C31972"/>
    <w:rsid w:val="00C32434"/>
    <w:rsid w:val="00C326E4"/>
    <w:rsid w:val="00C32F66"/>
    <w:rsid w:val="00C34A07"/>
    <w:rsid w:val="00C36A87"/>
    <w:rsid w:val="00C40FA2"/>
    <w:rsid w:val="00C411FB"/>
    <w:rsid w:val="00C416F8"/>
    <w:rsid w:val="00C43450"/>
    <w:rsid w:val="00C434CA"/>
    <w:rsid w:val="00C44823"/>
    <w:rsid w:val="00C44FC5"/>
    <w:rsid w:val="00C5125B"/>
    <w:rsid w:val="00C606AA"/>
    <w:rsid w:val="00C61E37"/>
    <w:rsid w:val="00C6273B"/>
    <w:rsid w:val="00C63205"/>
    <w:rsid w:val="00C64571"/>
    <w:rsid w:val="00C645CD"/>
    <w:rsid w:val="00C65F7C"/>
    <w:rsid w:val="00C67069"/>
    <w:rsid w:val="00C725F3"/>
    <w:rsid w:val="00C74406"/>
    <w:rsid w:val="00C83FC3"/>
    <w:rsid w:val="00C84572"/>
    <w:rsid w:val="00C84793"/>
    <w:rsid w:val="00C85266"/>
    <w:rsid w:val="00C9275D"/>
    <w:rsid w:val="00C9445B"/>
    <w:rsid w:val="00CA1065"/>
    <w:rsid w:val="00CA18BF"/>
    <w:rsid w:val="00CA1C85"/>
    <w:rsid w:val="00CA32DC"/>
    <w:rsid w:val="00CA3DFE"/>
    <w:rsid w:val="00CA48B1"/>
    <w:rsid w:val="00CA5DDB"/>
    <w:rsid w:val="00CA6BE7"/>
    <w:rsid w:val="00CA741F"/>
    <w:rsid w:val="00CA765C"/>
    <w:rsid w:val="00CB2B02"/>
    <w:rsid w:val="00CC05DC"/>
    <w:rsid w:val="00CC097C"/>
    <w:rsid w:val="00CC32B7"/>
    <w:rsid w:val="00CC62E9"/>
    <w:rsid w:val="00CC6ECA"/>
    <w:rsid w:val="00CD1C43"/>
    <w:rsid w:val="00CD2EFB"/>
    <w:rsid w:val="00CD4F08"/>
    <w:rsid w:val="00CD5B82"/>
    <w:rsid w:val="00CD7E86"/>
    <w:rsid w:val="00CE195B"/>
    <w:rsid w:val="00CE1EF3"/>
    <w:rsid w:val="00CE26DE"/>
    <w:rsid w:val="00CE2EAB"/>
    <w:rsid w:val="00CE342A"/>
    <w:rsid w:val="00CE55F8"/>
    <w:rsid w:val="00CE7FD0"/>
    <w:rsid w:val="00CF0AF0"/>
    <w:rsid w:val="00CF1F8E"/>
    <w:rsid w:val="00CF5119"/>
    <w:rsid w:val="00CF5D09"/>
    <w:rsid w:val="00CF5DB1"/>
    <w:rsid w:val="00CF5E43"/>
    <w:rsid w:val="00CF699D"/>
    <w:rsid w:val="00D051B9"/>
    <w:rsid w:val="00D06062"/>
    <w:rsid w:val="00D06410"/>
    <w:rsid w:val="00D07859"/>
    <w:rsid w:val="00D10E6B"/>
    <w:rsid w:val="00D11452"/>
    <w:rsid w:val="00D12334"/>
    <w:rsid w:val="00D15BFE"/>
    <w:rsid w:val="00D17050"/>
    <w:rsid w:val="00D17E2C"/>
    <w:rsid w:val="00D203D3"/>
    <w:rsid w:val="00D219A9"/>
    <w:rsid w:val="00D2644D"/>
    <w:rsid w:val="00D2663E"/>
    <w:rsid w:val="00D2691D"/>
    <w:rsid w:val="00D26EFF"/>
    <w:rsid w:val="00D27210"/>
    <w:rsid w:val="00D30380"/>
    <w:rsid w:val="00D3042A"/>
    <w:rsid w:val="00D30452"/>
    <w:rsid w:val="00D305DC"/>
    <w:rsid w:val="00D30847"/>
    <w:rsid w:val="00D315B8"/>
    <w:rsid w:val="00D31AD9"/>
    <w:rsid w:val="00D335D9"/>
    <w:rsid w:val="00D346B4"/>
    <w:rsid w:val="00D35241"/>
    <w:rsid w:val="00D35893"/>
    <w:rsid w:val="00D363CB"/>
    <w:rsid w:val="00D36FB8"/>
    <w:rsid w:val="00D372C1"/>
    <w:rsid w:val="00D37871"/>
    <w:rsid w:val="00D401BA"/>
    <w:rsid w:val="00D46A3B"/>
    <w:rsid w:val="00D54129"/>
    <w:rsid w:val="00D54CD6"/>
    <w:rsid w:val="00D54F1D"/>
    <w:rsid w:val="00D5655B"/>
    <w:rsid w:val="00D5671E"/>
    <w:rsid w:val="00D61558"/>
    <w:rsid w:val="00D6156B"/>
    <w:rsid w:val="00D62CAE"/>
    <w:rsid w:val="00D630BE"/>
    <w:rsid w:val="00D63372"/>
    <w:rsid w:val="00D640B9"/>
    <w:rsid w:val="00D64DBF"/>
    <w:rsid w:val="00D65889"/>
    <w:rsid w:val="00D665DB"/>
    <w:rsid w:val="00D668B7"/>
    <w:rsid w:val="00D669C8"/>
    <w:rsid w:val="00D66D0C"/>
    <w:rsid w:val="00D67428"/>
    <w:rsid w:val="00D761D5"/>
    <w:rsid w:val="00D7711C"/>
    <w:rsid w:val="00D77496"/>
    <w:rsid w:val="00D81FFD"/>
    <w:rsid w:val="00D82D32"/>
    <w:rsid w:val="00D82EB5"/>
    <w:rsid w:val="00D866D6"/>
    <w:rsid w:val="00D9303F"/>
    <w:rsid w:val="00D94C80"/>
    <w:rsid w:val="00D94CA2"/>
    <w:rsid w:val="00D97BA8"/>
    <w:rsid w:val="00DA220E"/>
    <w:rsid w:val="00DA3E70"/>
    <w:rsid w:val="00DA4689"/>
    <w:rsid w:val="00DA4A4A"/>
    <w:rsid w:val="00DA6F5F"/>
    <w:rsid w:val="00DB2A1B"/>
    <w:rsid w:val="00DB2A28"/>
    <w:rsid w:val="00DB5081"/>
    <w:rsid w:val="00DB5941"/>
    <w:rsid w:val="00DB5C6B"/>
    <w:rsid w:val="00DB7421"/>
    <w:rsid w:val="00DC2439"/>
    <w:rsid w:val="00DC3AA2"/>
    <w:rsid w:val="00DC5B1F"/>
    <w:rsid w:val="00DC6DB3"/>
    <w:rsid w:val="00DC6F16"/>
    <w:rsid w:val="00DC7883"/>
    <w:rsid w:val="00DC7B43"/>
    <w:rsid w:val="00DC7D51"/>
    <w:rsid w:val="00DD2FCC"/>
    <w:rsid w:val="00DD6192"/>
    <w:rsid w:val="00DD6288"/>
    <w:rsid w:val="00DE0021"/>
    <w:rsid w:val="00DE0D6F"/>
    <w:rsid w:val="00DE14C4"/>
    <w:rsid w:val="00DE196D"/>
    <w:rsid w:val="00DE22B1"/>
    <w:rsid w:val="00DE3FC9"/>
    <w:rsid w:val="00DE44A5"/>
    <w:rsid w:val="00DE69F7"/>
    <w:rsid w:val="00DF09FA"/>
    <w:rsid w:val="00DF1DE6"/>
    <w:rsid w:val="00DF51B4"/>
    <w:rsid w:val="00DF5C87"/>
    <w:rsid w:val="00DF61C3"/>
    <w:rsid w:val="00DF7072"/>
    <w:rsid w:val="00DF7832"/>
    <w:rsid w:val="00E00ECD"/>
    <w:rsid w:val="00E0377E"/>
    <w:rsid w:val="00E07DAF"/>
    <w:rsid w:val="00E11C4C"/>
    <w:rsid w:val="00E151E7"/>
    <w:rsid w:val="00E17831"/>
    <w:rsid w:val="00E22746"/>
    <w:rsid w:val="00E2369E"/>
    <w:rsid w:val="00E30D7F"/>
    <w:rsid w:val="00E30EDE"/>
    <w:rsid w:val="00E35562"/>
    <w:rsid w:val="00E41331"/>
    <w:rsid w:val="00E41A7B"/>
    <w:rsid w:val="00E44532"/>
    <w:rsid w:val="00E44C24"/>
    <w:rsid w:val="00E46389"/>
    <w:rsid w:val="00E469DA"/>
    <w:rsid w:val="00E51DCB"/>
    <w:rsid w:val="00E51ED4"/>
    <w:rsid w:val="00E53D67"/>
    <w:rsid w:val="00E54ABA"/>
    <w:rsid w:val="00E54CE6"/>
    <w:rsid w:val="00E55D5E"/>
    <w:rsid w:val="00E569AF"/>
    <w:rsid w:val="00E57010"/>
    <w:rsid w:val="00E612C4"/>
    <w:rsid w:val="00E634C8"/>
    <w:rsid w:val="00E63917"/>
    <w:rsid w:val="00E663E3"/>
    <w:rsid w:val="00E714A0"/>
    <w:rsid w:val="00E717AA"/>
    <w:rsid w:val="00E718F8"/>
    <w:rsid w:val="00E747E5"/>
    <w:rsid w:val="00E7654C"/>
    <w:rsid w:val="00E76F6B"/>
    <w:rsid w:val="00E77501"/>
    <w:rsid w:val="00E83097"/>
    <w:rsid w:val="00E832CF"/>
    <w:rsid w:val="00E836B7"/>
    <w:rsid w:val="00E86700"/>
    <w:rsid w:val="00E86B0A"/>
    <w:rsid w:val="00E86CF0"/>
    <w:rsid w:val="00E90C33"/>
    <w:rsid w:val="00E90E8C"/>
    <w:rsid w:val="00E921B8"/>
    <w:rsid w:val="00E94367"/>
    <w:rsid w:val="00EA0437"/>
    <w:rsid w:val="00EA31DA"/>
    <w:rsid w:val="00EA5070"/>
    <w:rsid w:val="00EA5911"/>
    <w:rsid w:val="00EA6222"/>
    <w:rsid w:val="00EB1440"/>
    <w:rsid w:val="00EB24D3"/>
    <w:rsid w:val="00EB2761"/>
    <w:rsid w:val="00EB3213"/>
    <w:rsid w:val="00EB3759"/>
    <w:rsid w:val="00EB4AC9"/>
    <w:rsid w:val="00EC1762"/>
    <w:rsid w:val="00EC27FF"/>
    <w:rsid w:val="00EC47E8"/>
    <w:rsid w:val="00EC5B04"/>
    <w:rsid w:val="00ED0190"/>
    <w:rsid w:val="00ED24D4"/>
    <w:rsid w:val="00ED37F1"/>
    <w:rsid w:val="00ED3D11"/>
    <w:rsid w:val="00ED53DE"/>
    <w:rsid w:val="00ED5486"/>
    <w:rsid w:val="00ED6926"/>
    <w:rsid w:val="00ED79BE"/>
    <w:rsid w:val="00EE02AC"/>
    <w:rsid w:val="00EE0D6A"/>
    <w:rsid w:val="00EF2063"/>
    <w:rsid w:val="00EF3F37"/>
    <w:rsid w:val="00EF6C66"/>
    <w:rsid w:val="00F00A49"/>
    <w:rsid w:val="00F026A1"/>
    <w:rsid w:val="00F03EC5"/>
    <w:rsid w:val="00F04546"/>
    <w:rsid w:val="00F06A09"/>
    <w:rsid w:val="00F0712B"/>
    <w:rsid w:val="00F07EC2"/>
    <w:rsid w:val="00F10E15"/>
    <w:rsid w:val="00F1208B"/>
    <w:rsid w:val="00F121C4"/>
    <w:rsid w:val="00F13797"/>
    <w:rsid w:val="00F13877"/>
    <w:rsid w:val="00F13A20"/>
    <w:rsid w:val="00F155EE"/>
    <w:rsid w:val="00F16717"/>
    <w:rsid w:val="00F1684D"/>
    <w:rsid w:val="00F16B61"/>
    <w:rsid w:val="00F17EEF"/>
    <w:rsid w:val="00F241A2"/>
    <w:rsid w:val="00F27793"/>
    <w:rsid w:val="00F31278"/>
    <w:rsid w:val="00F31D00"/>
    <w:rsid w:val="00F3242E"/>
    <w:rsid w:val="00F33092"/>
    <w:rsid w:val="00F33EC7"/>
    <w:rsid w:val="00F35E09"/>
    <w:rsid w:val="00F376FF"/>
    <w:rsid w:val="00F4065F"/>
    <w:rsid w:val="00F451CF"/>
    <w:rsid w:val="00F51AFD"/>
    <w:rsid w:val="00F537C5"/>
    <w:rsid w:val="00F54B5D"/>
    <w:rsid w:val="00F54B7D"/>
    <w:rsid w:val="00F55C34"/>
    <w:rsid w:val="00F56A14"/>
    <w:rsid w:val="00F6117E"/>
    <w:rsid w:val="00F62CEC"/>
    <w:rsid w:val="00F645FF"/>
    <w:rsid w:val="00F667CD"/>
    <w:rsid w:val="00F66DBF"/>
    <w:rsid w:val="00F66E6B"/>
    <w:rsid w:val="00F71A81"/>
    <w:rsid w:val="00F72E52"/>
    <w:rsid w:val="00F74142"/>
    <w:rsid w:val="00F74C5B"/>
    <w:rsid w:val="00F80453"/>
    <w:rsid w:val="00F80E8F"/>
    <w:rsid w:val="00F82854"/>
    <w:rsid w:val="00F8326C"/>
    <w:rsid w:val="00F8706B"/>
    <w:rsid w:val="00F87B66"/>
    <w:rsid w:val="00F87C9D"/>
    <w:rsid w:val="00F9035B"/>
    <w:rsid w:val="00F91B10"/>
    <w:rsid w:val="00F93164"/>
    <w:rsid w:val="00F93344"/>
    <w:rsid w:val="00F9397F"/>
    <w:rsid w:val="00F93D72"/>
    <w:rsid w:val="00F97FF8"/>
    <w:rsid w:val="00FA03B1"/>
    <w:rsid w:val="00FA0D98"/>
    <w:rsid w:val="00FA2D99"/>
    <w:rsid w:val="00FA2DA9"/>
    <w:rsid w:val="00FA4F03"/>
    <w:rsid w:val="00FA544D"/>
    <w:rsid w:val="00FA646B"/>
    <w:rsid w:val="00FA6D25"/>
    <w:rsid w:val="00FA7E8A"/>
    <w:rsid w:val="00FB2A74"/>
    <w:rsid w:val="00FB3F52"/>
    <w:rsid w:val="00FB5FCE"/>
    <w:rsid w:val="00FB6DB0"/>
    <w:rsid w:val="00FC0DA8"/>
    <w:rsid w:val="00FC480C"/>
    <w:rsid w:val="00FC634E"/>
    <w:rsid w:val="00FD00F5"/>
    <w:rsid w:val="00FD0F34"/>
    <w:rsid w:val="00FD1ADE"/>
    <w:rsid w:val="00FD24E9"/>
    <w:rsid w:val="00FD445A"/>
    <w:rsid w:val="00FD5F57"/>
    <w:rsid w:val="00FD60B7"/>
    <w:rsid w:val="00FE06CE"/>
    <w:rsid w:val="00FE1263"/>
    <w:rsid w:val="00FE1EB4"/>
    <w:rsid w:val="00FE2C70"/>
    <w:rsid w:val="00FE4F02"/>
    <w:rsid w:val="00FE534B"/>
    <w:rsid w:val="00FE5ED9"/>
    <w:rsid w:val="00FE7075"/>
    <w:rsid w:val="00FF1891"/>
    <w:rsid w:val="00FF3F6C"/>
    <w:rsid w:val="00FF5B94"/>
    <w:rsid w:val="00FF7558"/>
    <w:rsid w:val="00FF7772"/>
    <w:rsid w:val="64AF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60F5502"/>
  <w15:docId w15:val="{4A24B566-9020-4ADA-8046-9AB737D05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917585"/>
    <w:pPr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pPr>
      <w:widowControl w:val="0"/>
      <w:spacing w:after="12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a4">
    <w:name w:val="Balloon Text"/>
    <w:basedOn w:val="a"/>
    <w:link w:val="a5"/>
    <w:uiPriority w:val="99"/>
    <w:unhideWhenUsed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link w:val="HTML0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color w:val="000000"/>
      <w:sz w:val="24"/>
      <w:szCs w:val="24"/>
      <w:u w:color="000000"/>
    </w:rPr>
  </w:style>
  <w:style w:type="paragraph" w:styleId="aa">
    <w:name w:val="Normal (Web)"/>
    <w:pPr>
      <w:spacing w:before="100" w:after="100"/>
    </w:pPr>
    <w:rPr>
      <w:rFonts w:ascii="宋体" w:hAnsi="宋体" w:cs="宋体"/>
      <w:color w:val="000000"/>
      <w:sz w:val="24"/>
      <w:szCs w:val="24"/>
      <w:u w:color="000000"/>
    </w:rPr>
  </w:style>
  <w:style w:type="character" w:styleId="ab">
    <w:name w:val="Hyperlink"/>
    <w:qFormat/>
    <w:rPr>
      <w:u w:val="single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c">
    <w:name w:val="页眉与页脚"/>
    <w:qFormat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ad">
    <w:name w:val="题目"/>
    <w:next w:val="a"/>
    <w:qFormat/>
    <w:pPr>
      <w:keepNext/>
      <w:widowControl w:val="0"/>
      <w:jc w:val="both"/>
      <w:outlineLvl w:val="0"/>
    </w:pPr>
    <w:rPr>
      <w:rFonts w:ascii="Arial Unicode MS" w:eastAsia="Times New Roman Bold" w:hAnsi="Arial Unicode MS" w:cs="Arial Unicode MS" w:hint="eastAsia"/>
      <w:color w:val="000000"/>
      <w:kern w:val="2"/>
      <w:sz w:val="32"/>
      <w:szCs w:val="32"/>
      <w:u w:color="000000"/>
      <w:lang w:val="zh-TW" w:eastAsia="zh-TW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9">
    <w:name w:val="页眉 字符"/>
    <w:basedOn w:val="a0"/>
    <w:link w:val="a8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7">
    <w:name w:val="页脚 字符"/>
    <w:basedOn w:val="a0"/>
    <w:link w:val="a6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e">
    <w:name w:val="List Paragraph"/>
    <w:basedOn w:val="a"/>
    <w:uiPriority w:val="99"/>
    <w:rsid w:val="008F7746"/>
    <w:pPr>
      <w:ind w:firstLineChars="200" w:firstLine="420"/>
    </w:pPr>
  </w:style>
  <w:style w:type="table" w:styleId="af">
    <w:name w:val="Table Grid"/>
    <w:basedOn w:val="a1"/>
    <w:uiPriority w:val="59"/>
    <w:rsid w:val="00EB3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0">
    <w:name w:val="aa图片"/>
    <w:basedOn w:val="a"/>
    <w:link w:val="aa1"/>
    <w:qFormat/>
    <w:rsid w:val="00BD2B2B"/>
    <w:pPr>
      <w:spacing w:beforeLines="50" w:before="50" w:afterLines="50" w:after="50"/>
      <w:jc w:val="center"/>
    </w:pPr>
    <w:rPr>
      <w:rFonts w:ascii="Times New Roman" w:eastAsia="宋体" w:hAnsi="Times New Roman"/>
      <w:noProof/>
    </w:rPr>
  </w:style>
  <w:style w:type="paragraph" w:customStyle="1" w:styleId="aa2">
    <w:name w:val="aa正文"/>
    <w:basedOn w:val="a"/>
    <w:link w:val="aa3"/>
    <w:qFormat/>
    <w:rsid w:val="00D665DB"/>
    <w:pPr>
      <w:spacing w:beforeLines="50" w:before="50"/>
      <w:ind w:leftChars="100" w:left="100" w:rightChars="100" w:right="100" w:firstLineChars="200" w:firstLine="200"/>
    </w:pPr>
    <w:rPr>
      <w:rFonts w:ascii="Times New Roman" w:eastAsia="FangSong" w:hAnsi="Times New Roman" w:cs="Adobe 黑体 Std R"/>
      <w:szCs w:val="24"/>
    </w:rPr>
  </w:style>
  <w:style w:type="character" w:customStyle="1" w:styleId="aa1">
    <w:name w:val="aa图片 字符"/>
    <w:basedOn w:val="a0"/>
    <w:link w:val="aa0"/>
    <w:rsid w:val="00BD2B2B"/>
    <w:rPr>
      <w:rFonts w:cs="Calibri"/>
      <w:noProof/>
      <w:color w:val="000000"/>
      <w:kern w:val="2"/>
      <w:sz w:val="21"/>
      <w:szCs w:val="21"/>
      <w:u w:color="000000"/>
    </w:rPr>
  </w:style>
  <w:style w:type="character" w:customStyle="1" w:styleId="aa3">
    <w:name w:val="aa正文 字符"/>
    <w:basedOn w:val="a0"/>
    <w:link w:val="aa2"/>
    <w:rsid w:val="00D665DB"/>
    <w:rPr>
      <w:rFonts w:eastAsia="FangSong" w:cs="Adobe 黑体 Std R"/>
      <w:color w:val="000000"/>
      <w:kern w:val="2"/>
      <w:sz w:val="21"/>
      <w:szCs w:val="24"/>
      <w:u w:color="000000"/>
    </w:rPr>
  </w:style>
  <w:style w:type="character" w:customStyle="1" w:styleId="HTML0">
    <w:name w:val="HTML 预设格式 字符"/>
    <w:basedOn w:val="a0"/>
    <w:link w:val="HTML"/>
    <w:uiPriority w:val="99"/>
    <w:rsid w:val="00C434CA"/>
    <w:rPr>
      <w:rFonts w:ascii="宋体" w:hAnsi="宋体" w:cs="宋体"/>
      <w:color w:val="000000"/>
      <w:sz w:val="24"/>
      <w:szCs w:val="24"/>
      <w:u w:color="000000"/>
    </w:rPr>
  </w:style>
  <w:style w:type="paragraph" w:customStyle="1" w:styleId="aa4">
    <w:name w:val="aa代码"/>
    <w:basedOn w:val="a"/>
    <w:link w:val="aa5"/>
    <w:qFormat/>
    <w:rsid w:val="00AC2079"/>
    <w:pPr>
      <w:widowControl/>
      <w:pBdr>
        <w:top w:val="dashed" w:sz="12" w:space="1" w:color="528F2A" w:themeColor="accent2" w:themeShade="BF"/>
        <w:left w:val="dashed" w:sz="12" w:space="4" w:color="528F2A" w:themeColor="accent2" w:themeShade="BF"/>
        <w:bottom w:val="dashed" w:sz="12" w:space="1" w:color="528F2A" w:themeColor="accent2" w:themeShade="BF"/>
        <w:right w:val="dashed" w:sz="12" w:space="4" w:color="528F2A" w:themeColor="accent2" w:themeShade="BF"/>
      </w:pBd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100" w:left="100" w:rightChars="100" w:right="100"/>
      <w:jc w:val="left"/>
    </w:pPr>
    <w:rPr>
      <w:rFonts w:ascii="Courier New" w:eastAsia="宋体" w:hAnsi="Courier New" w:cs="Courier New"/>
      <w:color w:val="0033B3"/>
      <w:kern w:val="0"/>
      <w:sz w:val="18"/>
    </w:rPr>
  </w:style>
  <w:style w:type="character" w:customStyle="1" w:styleId="aa5">
    <w:name w:val="aa代码 字符"/>
    <w:basedOn w:val="a0"/>
    <w:link w:val="aa4"/>
    <w:rsid w:val="00AC2079"/>
    <w:rPr>
      <w:rFonts w:ascii="Courier New" w:hAnsi="Courier New" w:cs="Courier New"/>
      <w:color w:val="0033B3"/>
      <w:sz w:val="18"/>
      <w:szCs w:val="21"/>
      <w:shd w:val="clear" w:color="auto" w:fill="FFFFFF"/>
    </w:rPr>
  </w:style>
  <w:style w:type="paragraph" w:styleId="af0">
    <w:name w:val="caption"/>
    <w:basedOn w:val="a"/>
    <w:next w:val="a"/>
    <w:uiPriority w:val="35"/>
    <w:unhideWhenUsed/>
    <w:qFormat/>
    <w:rsid w:val="00423176"/>
    <w:rPr>
      <w:rFonts w:asciiTheme="majorHAnsi" w:eastAsia="黑体" w:hAnsiTheme="majorHAnsi" w:cstheme="majorBidi"/>
      <w:sz w:val="20"/>
      <w:szCs w:val="20"/>
    </w:rPr>
  </w:style>
  <w:style w:type="paragraph" w:customStyle="1" w:styleId="aa6">
    <w:name w:val="aa小标题"/>
    <w:basedOn w:val="ae"/>
    <w:link w:val="aa7"/>
    <w:qFormat/>
    <w:rsid w:val="0062305C"/>
    <w:pPr>
      <w:shd w:val="clear" w:color="auto" w:fill="FFFFFF" w:themeFill="background1"/>
      <w:spacing w:beforeLines="100" w:before="100" w:line="360" w:lineRule="auto"/>
      <w:ind w:leftChars="50" w:left="50" w:firstLineChars="0" w:firstLine="0"/>
      <w:jc w:val="left"/>
    </w:pPr>
    <w:rPr>
      <w:rFonts w:ascii="黑体" w:eastAsiaTheme="majorEastAsia" w:hAnsi="黑体" w:cstheme="minorBidi"/>
      <w:b/>
      <w:color w:val="auto"/>
      <w:sz w:val="28"/>
    </w:rPr>
  </w:style>
  <w:style w:type="character" w:customStyle="1" w:styleId="aa7">
    <w:name w:val="aa小标题 字符"/>
    <w:basedOn w:val="a0"/>
    <w:link w:val="aa6"/>
    <w:rsid w:val="0062305C"/>
    <w:rPr>
      <w:rFonts w:ascii="黑体" w:eastAsiaTheme="majorEastAsia" w:hAnsi="黑体" w:cstheme="minorBidi"/>
      <w:b/>
      <w:kern w:val="2"/>
      <w:sz w:val="28"/>
      <w:szCs w:val="21"/>
      <w:shd w:val="clear" w:color="auto" w:fill="FFFFFF" w:themeFill="background1"/>
    </w:rPr>
  </w:style>
  <w:style w:type="paragraph" w:customStyle="1" w:styleId="aa8">
    <w:name w:val="aa三级标题"/>
    <w:basedOn w:val="aa6"/>
    <w:link w:val="aa9"/>
    <w:qFormat/>
    <w:rsid w:val="00936CA0"/>
    <w:pPr>
      <w:spacing w:before="240"/>
      <w:ind w:left="105"/>
    </w:pPr>
    <w:rPr>
      <w:rFonts w:ascii="Times New Roman" w:eastAsia="宋体" w:hAnsi="Times New Roman"/>
      <w:sz w:val="24"/>
    </w:rPr>
  </w:style>
  <w:style w:type="character" w:customStyle="1" w:styleId="aa9">
    <w:name w:val="aa三级标题 字符"/>
    <w:basedOn w:val="aa7"/>
    <w:link w:val="aa8"/>
    <w:rsid w:val="00936CA0"/>
    <w:rPr>
      <w:rFonts w:ascii="黑体" w:eastAsiaTheme="majorEastAsia" w:hAnsi="黑体" w:cstheme="minorBidi"/>
      <w:b/>
      <w:kern w:val="2"/>
      <w:sz w:val="24"/>
      <w:szCs w:val="21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5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8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5171BA1-2DAF-4061-B341-48BC64D02A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9</TotalTime>
  <Pages>7</Pages>
  <Words>327</Words>
  <Characters>1870</Characters>
  <Application>Microsoft Office Word</Application>
  <DocSecurity>0</DocSecurity>
  <Lines>15</Lines>
  <Paragraphs>4</Paragraphs>
  <ScaleCrop>false</ScaleCrop>
  <Company>Microsoft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G</dc:creator>
  <cp:keywords/>
  <dc:description/>
  <cp:lastModifiedBy>Song XJ</cp:lastModifiedBy>
  <cp:revision>81</cp:revision>
  <dcterms:created xsi:type="dcterms:W3CDTF">2016-11-08T12:35:00Z</dcterms:created>
  <dcterms:modified xsi:type="dcterms:W3CDTF">2021-04-27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